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4EBA4" w14:textId="5D67781A" w:rsidR="006B128C" w:rsidRPr="008D7185" w:rsidRDefault="00BE6EAE" w:rsidP="00A65285">
      <w:pPr>
        <w:pStyle w:val="NoSpacing"/>
        <w:jc w:val="center"/>
        <w:rPr>
          <w:rFonts w:ascii="Segoe UI" w:hAnsi="Segoe UI" w:cs="Segoe UI"/>
          <w:b/>
          <w:bCs/>
          <w:sz w:val="22"/>
          <w:szCs w:val="22"/>
        </w:rPr>
      </w:pPr>
      <w:r w:rsidRPr="008D7185">
        <w:rPr>
          <w:rFonts w:ascii="Segoe UI" w:hAnsi="Segoe UI" w:cs="Segoe UI"/>
          <w:b/>
          <w:bCs/>
          <w:sz w:val="22"/>
          <w:szCs w:val="22"/>
        </w:rPr>
        <w:t>Network Account Request</w:t>
      </w:r>
    </w:p>
    <w:p w14:paraId="7DEB70A9" w14:textId="77777777" w:rsidR="00612C7D" w:rsidRPr="008D7185" w:rsidRDefault="00612C7D" w:rsidP="00A65285">
      <w:pPr>
        <w:pStyle w:val="NoSpacing"/>
        <w:rPr>
          <w:rFonts w:ascii="Segoe UI" w:hAnsi="Segoe UI" w:cs="Segoe UI"/>
          <w:sz w:val="22"/>
          <w:szCs w:val="22"/>
        </w:rPr>
      </w:pPr>
    </w:p>
    <w:tbl>
      <w:tblPr>
        <w:tblStyle w:val="TableGrid1"/>
        <w:tblW w:w="10150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7"/>
        <w:gridCol w:w="5883"/>
      </w:tblGrid>
      <w:tr w:rsidR="005A7160" w:rsidRPr="008D7185" w14:paraId="6EE9D825" w14:textId="77777777" w:rsidTr="00612C7D">
        <w:trPr>
          <w:trHeight w:val="395"/>
          <w:jc w:val="center"/>
        </w:trPr>
        <w:tc>
          <w:tcPr>
            <w:tcW w:w="426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9587B71" w14:textId="652ADDEE" w:rsidR="005A7160" w:rsidRPr="008D7185" w:rsidRDefault="005A7160" w:rsidP="00A65285">
            <w:pPr>
              <w:pStyle w:val="NoSpacing"/>
              <w:rPr>
                <w:rFonts w:ascii="Segoe UI" w:hAnsi="Segoe UI"/>
                <w:b/>
                <w:bCs/>
                <w:sz w:val="22"/>
                <w:szCs w:val="22"/>
              </w:rPr>
            </w:pPr>
            <w:r w:rsidRPr="008D7185">
              <w:rPr>
                <w:rFonts w:ascii="Segoe UI" w:hAnsi="Segoe UI"/>
                <w:b/>
                <w:bCs/>
                <w:sz w:val="22"/>
                <w:szCs w:val="22"/>
              </w:rPr>
              <w:t xml:space="preserve">Kindly fill </w:t>
            </w:r>
            <w:r w:rsidR="00CD7166" w:rsidRPr="008D7185">
              <w:rPr>
                <w:rFonts w:ascii="Segoe UI" w:hAnsi="Segoe UI"/>
                <w:b/>
                <w:bCs/>
                <w:sz w:val="22"/>
                <w:szCs w:val="22"/>
              </w:rPr>
              <w:t xml:space="preserve">the </w:t>
            </w:r>
            <w:r w:rsidRPr="008D7185">
              <w:rPr>
                <w:rFonts w:ascii="Segoe UI" w:hAnsi="Segoe UI"/>
                <w:b/>
                <w:bCs/>
                <w:sz w:val="22"/>
                <w:szCs w:val="22"/>
              </w:rPr>
              <w:t>following fields:</w:t>
            </w:r>
          </w:p>
        </w:tc>
        <w:tc>
          <w:tcPr>
            <w:tcW w:w="5883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42847784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</w:p>
        </w:tc>
      </w:tr>
      <w:tr w:rsidR="005A7160" w:rsidRPr="008D7185" w14:paraId="3103148D" w14:textId="77777777" w:rsidTr="006E47C6">
        <w:trPr>
          <w:trHeight w:val="297"/>
          <w:jc w:val="center"/>
        </w:trPr>
        <w:tc>
          <w:tcPr>
            <w:tcW w:w="4267" w:type="dxa"/>
            <w:vAlign w:val="center"/>
          </w:tcPr>
          <w:p w14:paraId="10DC220B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Full Name (English):</w:t>
            </w:r>
          </w:p>
        </w:tc>
        <w:tc>
          <w:tcPr>
            <w:tcW w:w="5883" w:type="dxa"/>
            <w:vAlign w:val="center"/>
          </w:tcPr>
          <w:p w14:paraId="6812B6FE" w14:textId="6E2F5042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</w:p>
        </w:tc>
      </w:tr>
      <w:tr w:rsidR="005A7160" w:rsidRPr="008D7185" w14:paraId="58F60DD3" w14:textId="77777777" w:rsidTr="006E47C6">
        <w:trPr>
          <w:trHeight w:val="251"/>
          <w:jc w:val="center"/>
        </w:trPr>
        <w:tc>
          <w:tcPr>
            <w:tcW w:w="4267" w:type="dxa"/>
            <w:vAlign w:val="center"/>
          </w:tcPr>
          <w:p w14:paraId="5E383CBD" w14:textId="72B6C761" w:rsidR="005A7160" w:rsidRPr="008D7185" w:rsidRDefault="00CA694B" w:rsidP="00A65285">
            <w:pPr>
              <w:pStyle w:val="NoSpacing"/>
              <w:rPr>
                <w:rFonts w:ascii="Segoe UI" w:hAnsi="Segoe UI"/>
                <w:color w:val="FF0000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Joining</w:t>
            </w:r>
            <w:r w:rsidR="005A7160" w:rsidRPr="008D7185">
              <w:rPr>
                <w:rFonts w:ascii="Segoe UI" w:hAnsi="Segoe UI"/>
                <w:color w:val="000080"/>
                <w:sz w:val="22"/>
                <w:szCs w:val="22"/>
              </w:rPr>
              <w:t xml:space="preserve"> Date:</w:t>
            </w:r>
          </w:p>
        </w:tc>
        <w:tc>
          <w:tcPr>
            <w:tcW w:w="5883" w:type="dxa"/>
            <w:vAlign w:val="center"/>
          </w:tcPr>
          <w:sdt>
            <w:sdtPr>
              <w:rPr>
                <w:rFonts w:ascii="Segoe UI" w:hAnsi="Segoe UI"/>
                <w:color w:val="0000FF"/>
                <w:sz w:val="22"/>
                <w:szCs w:val="22"/>
              </w:rPr>
              <w:id w:val="-1163541698"/>
              <w:placeholder>
                <w:docPart w:val="DefaultPlaceholder_-1854013437"/>
              </w:placeholder>
              <w:date w:fullDate="2024-02-26T00:00:00Z">
                <w:dateFormat w:val="d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2E7EFE7F" w14:textId="0654103C" w:rsidR="005A7160" w:rsidRPr="008D7185" w:rsidRDefault="008E6FEC" w:rsidP="00A65285">
                <w:pPr>
                  <w:pStyle w:val="NoSpacing"/>
                  <w:rPr>
                    <w:rFonts w:ascii="Segoe UI" w:hAnsi="Segoe UI"/>
                    <w:sz w:val="22"/>
                    <w:szCs w:val="22"/>
                  </w:rPr>
                </w:pPr>
                <w:r>
                  <w:rPr>
                    <w:rFonts w:ascii="Segoe UI" w:hAnsi="Segoe UI"/>
                    <w:color w:val="0000FF"/>
                    <w:sz w:val="22"/>
                    <w:szCs w:val="22"/>
                  </w:rPr>
                  <w:t>26-Feb-24</w:t>
                </w:r>
              </w:p>
            </w:sdtContent>
          </w:sdt>
        </w:tc>
      </w:tr>
      <w:tr w:rsidR="005A7160" w:rsidRPr="008D7185" w14:paraId="0E3BFCB9" w14:textId="77777777" w:rsidTr="006E47C6">
        <w:trPr>
          <w:trHeight w:val="267"/>
          <w:jc w:val="center"/>
        </w:trPr>
        <w:tc>
          <w:tcPr>
            <w:tcW w:w="4267" w:type="dxa"/>
            <w:vAlign w:val="center"/>
          </w:tcPr>
          <w:p w14:paraId="727D40A0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Company Name:</w:t>
            </w:r>
          </w:p>
        </w:tc>
        <w:tc>
          <w:tcPr>
            <w:tcW w:w="5883" w:type="dxa"/>
            <w:vAlign w:val="center"/>
          </w:tcPr>
          <w:p w14:paraId="4A252652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FF"/>
                <w:sz w:val="22"/>
                <w:szCs w:val="22"/>
              </w:rPr>
              <w:t>SEDCO Capital</w:t>
            </w:r>
          </w:p>
        </w:tc>
      </w:tr>
      <w:tr w:rsidR="005A7160" w:rsidRPr="008D7185" w14:paraId="0DF019C2" w14:textId="77777777" w:rsidTr="006E47C6">
        <w:trPr>
          <w:trHeight w:val="251"/>
          <w:jc w:val="center"/>
        </w:trPr>
        <w:tc>
          <w:tcPr>
            <w:tcW w:w="4267" w:type="dxa"/>
            <w:vAlign w:val="center"/>
          </w:tcPr>
          <w:p w14:paraId="2E5AEC05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Department Name:</w:t>
            </w:r>
          </w:p>
        </w:tc>
        <w:sdt>
          <w:sdtPr>
            <w:rPr>
              <w:rFonts w:ascii="Segoe UI" w:hAnsi="Segoe UI"/>
              <w:sz w:val="22"/>
              <w:szCs w:val="22"/>
            </w:rPr>
            <w:id w:val="-293610043"/>
            <w:lock w:val="sdtLocked"/>
            <w:placeholder>
              <w:docPart w:val="28EDB6AF16E34A769CD089FFDA9713C1"/>
            </w:placeholder>
            <w:showingPlcHdr/>
            <w:comboBox>
              <w:listItem w:displayText="CEO Office" w:value="CEO Office"/>
              <w:listItem w:displayText="Internal Audit" w:value="Internal Audit"/>
              <w:listItem w:displayText="Human Resources" w:value="Human Resources"/>
              <w:listItem w:displayText="Legal" w:value="Legal"/>
              <w:listItem w:displayText="CFO Office" w:value="CFO Office"/>
              <w:listItem w:displayText="Finance &amp; Treasury" w:value="Finance &amp; Treasury"/>
              <w:listItem w:displayText="Corporate Communications" w:value="Corporate Communications"/>
              <w:listItem w:displayText="Operations Support" w:value="Operations Support"/>
              <w:listItem w:displayText="Middle Office" w:value="Middle Office"/>
              <w:listItem w:displayText="MIS Support" w:value="MIS Support"/>
              <w:listItem w:displayText="CIO Office" w:value="CIO Office"/>
              <w:listItem w:displayText="Private Equity" w:value="Private Equity"/>
              <w:listItem w:displayText="International Public Equity" w:value="International Public Equity"/>
              <w:listItem w:displayText="International Real Estate" w:value="International Real Estate"/>
              <w:listItem w:displayText="Regional Real Estate" w:value="Regional Real Estate"/>
              <w:listItem w:displayText="Regional Public Equity" w:value="Regional Public Equity"/>
              <w:listItem w:displayText="Risk Management" w:value="Risk Management"/>
              <w:listItem w:displayText="Regional Business Development &amp; Clients Relations" w:value="Regional Business Development &amp; Clients Relations"/>
              <w:listItem w:displayText="Income Assets" w:value="Income Assets"/>
              <w:listItem w:displayText="Product Development" w:value="Product Development"/>
              <w:listItem w:displayText="Governance and Compliance" w:value="Governance and Compliance"/>
            </w:comboBox>
          </w:sdtPr>
          <w:sdtEndPr/>
          <w:sdtContent>
            <w:tc>
              <w:tcPr>
                <w:tcW w:w="5883" w:type="dxa"/>
                <w:vAlign w:val="center"/>
              </w:tcPr>
              <w:p w14:paraId="711D5919" w14:textId="66C04AC1" w:rsidR="005A7160" w:rsidRPr="008D7185" w:rsidRDefault="0000560C" w:rsidP="00A65285">
                <w:pPr>
                  <w:pStyle w:val="NoSpacing"/>
                  <w:rPr>
                    <w:rFonts w:ascii="Segoe UI" w:hAnsi="Segoe UI"/>
                    <w:sz w:val="22"/>
                    <w:szCs w:val="22"/>
                  </w:rPr>
                </w:pPr>
                <w:r w:rsidRPr="00604D4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A7160" w:rsidRPr="008D7185" w14:paraId="40A487D4" w14:textId="77777777" w:rsidTr="006E47C6">
        <w:trPr>
          <w:trHeight w:val="267"/>
          <w:jc w:val="center"/>
        </w:trPr>
        <w:tc>
          <w:tcPr>
            <w:tcW w:w="4267" w:type="dxa"/>
            <w:vAlign w:val="center"/>
          </w:tcPr>
          <w:p w14:paraId="4F18DCC0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Mobile No.:</w:t>
            </w:r>
          </w:p>
        </w:tc>
        <w:tc>
          <w:tcPr>
            <w:tcW w:w="5883" w:type="dxa"/>
            <w:vAlign w:val="center"/>
          </w:tcPr>
          <w:p w14:paraId="07D99136" w14:textId="48EEF200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</w:p>
        </w:tc>
      </w:tr>
      <w:tr w:rsidR="005A7160" w:rsidRPr="008D7185" w14:paraId="67981EA6" w14:textId="77777777" w:rsidTr="006E47C6">
        <w:trPr>
          <w:trHeight w:val="251"/>
          <w:jc w:val="center"/>
        </w:trPr>
        <w:tc>
          <w:tcPr>
            <w:tcW w:w="4267" w:type="dxa"/>
            <w:vAlign w:val="center"/>
          </w:tcPr>
          <w:p w14:paraId="02FBA73C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Job Title:</w:t>
            </w:r>
          </w:p>
        </w:tc>
        <w:tc>
          <w:tcPr>
            <w:tcW w:w="5883" w:type="dxa"/>
            <w:vAlign w:val="center"/>
          </w:tcPr>
          <w:p w14:paraId="0B4B6CC3" w14:textId="6CBB8395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</w:p>
        </w:tc>
      </w:tr>
      <w:tr w:rsidR="005A7160" w:rsidRPr="008D7185" w14:paraId="499AFE45" w14:textId="77777777" w:rsidTr="006E47C6">
        <w:trPr>
          <w:trHeight w:val="267"/>
          <w:jc w:val="center"/>
        </w:trPr>
        <w:tc>
          <w:tcPr>
            <w:tcW w:w="4267" w:type="dxa"/>
            <w:vAlign w:val="center"/>
          </w:tcPr>
          <w:p w14:paraId="51DCC4C6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Office Location:</w:t>
            </w:r>
          </w:p>
        </w:tc>
        <w:tc>
          <w:tcPr>
            <w:tcW w:w="5883" w:type="dxa"/>
            <w:vAlign w:val="center"/>
          </w:tcPr>
          <w:p w14:paraId="1D75C1DD" w14:textId="77777777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FF"/>
                <w:sz w:val="22"/>
                <w:szCs w:val="22"/>
              </w:rPr>
              <w:t xml:space="preserve">SEDCO HQ – Red Sea Mall South Tower </w:t>
            </w:r>
          </w:p>
        </w:tc>
      </w:tr>
      <w:tr w:rsidR="005A7160" w:rsidRPr="008D7185" w14:paraId="6A2A1761" w14:textId="77777777" w:rsidTr="006E47C6">
        <w:trPr>
          <w:trHeight w:val="251"/>
          <w:jc w:val="center"/>
        </w:trPr>
        <w:tc>
          <w:tcPr>
            <w:tcW w:w="4267" w:type="dxa"/>
            <w:vAlign w:val="center"/>
          </w:tcPr>
          <w:p w14:paraId="5A1985BD" w14:textId="7E9FEF2C" w:rsidR="005A7160" w:rsidRPr="008D7185" w:rsidRDefault="009176D7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  <w:r w:rsidRPr="008D7185">
              <w:rPr>
                <w:rFonts w:ascii="Segoe UI" w:hAnsi="Segoe UI"/>
                <w:color w:val="000080"/>
                <w:sz w:val="22"/>
                <w:szCs w:val="22"/>
              </w:rPr>
              <w:t>Line</w:t>
            </w:r>
            <w:r w:rsidR="005A7160" w:rsidRPr="008D7185">
              <w:rPr>
                <w:rFonts w:ascii="Segoe UI" w:hAnsi="Segoe UI"/>
                <w:color w:val="000080"/>
                <w:sz w:val="22"/>
                <w:szCs w:val="22"/>
              </w:rPr>
              <w:t xml:space="preserve"> Manager </w:t>
            </w:r>
          </w:p>
        </w:tc>
        <w:tc>
          <w:tcPr>
            <w:tcW w:w="5883" w:type="dxa"/>
            <w:vAlign w:val="center"/>
          </w:tcPr>
          <w:p w14:paraId="202C9A59" w14:textId="69389408" w:rsidR="005A7160" w:rsidRPr="008D7185" w:rsidRDefault="005A7160" w:rsidP="00A65285">
            <w:pPr>
              <w:pStyle w:val="NoSpacing"/>
              <w:rPr>
                <w:rFonts w:ascii="Segoe UI" w:hAnsi="Segoe UI"/>
                <w:sz w:val="22"/>
                <w:szCs w:val="22"/>
              </w:rPr>
            </w:pPr>
          </w:p>
        </w:tc>
      </w:tr>
    </w:tbl>
    <w:p w14:paraId="7364BC4B" w14:textId="77777777" w:rsidR="005A7160" w:rsidRPr="008D7185" w:rsidRDefault="005A7160" w:rsidP="00A65285">
      <w:pPr>
        <w:pStyle w:val="NoSpacing"/>
        <w:rPr>
          <w:rFonts w:ascii="Segoe UI" w:hAnsi="Segoe UI" w:cs="Segoe UI"/>
          <w:sz w:val="22"/>
          <w:szCs w:val="22"/>
        </w:rPr>
      </w:pPr>
    </w:p>
    <w:tbl>
      <w:tblPr>
        <w:tblW w:w="10260" w:type="dxa"/>
        <w:jc w:val="center"/>
        <w:tblLook w:val="04A0" w:firstRow="1" w:lastRow="0" w:firstColumn="1" w:lastColumn="0" w:noHBand="0" w:noVBand="1"/>
      </w:tblPr>
      <w:tblGrid>
        <w:gridCol w:w="4436"/>
        <w:gridCol w:w="680"/>
        <w:gridCol w:w="1942"/>
        <w:gridCol w:w="661"/>
        <w:gridCol w:w="1373"/>
        <w:gridCol w:w="1028"/>
        <w:gridCol w:w="140"/>
      </w:tblGrid>
      <w:tr w:rsidR="009C7D6B" w:rsidRPr="008D7185" w14:paraId="3DA10268" w14:textId="77777777" w:rsidTr="00E9393A">
        <w:trPr>
          <w:gridAfter w:val="1"/>
          <w:wAfter w:w="140" w:type="dxa"/>
          <w:trHeight w:val="198"/>
          <w:jc w:val="center"/>
        </w:trPr>
        <w:tc>
          <w:tcPr>
            <w:tcW w:w="511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3E20E2" w14:textId="77777777" w:rsidR="008D106B" w:rsidRPr="008D7185" w:rsidRDefault="008D106B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  <w:rtl/>
              </w:rPr>
            </w:pPr>
            <w:r w:rsidRPr="008D7185">
              <w:rPr>
                <w:rFonts w:ascii="Segoe UI" w:hAnsi="Segoe UI" w:cs="Segoe UI"/>
                <w:b/>
                <w:bCs/>
                <w:sz w:val="22"/>
                <w:szCs w:val="22"/>
              </w:rPr>
              <w:t>Other IT services</w:t>
            </w:r>
          </w:p>
        </w:tc>
        <w:tc>
          <w:tcPr>
            <w:tcW w:w="5004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8049ED" w14:textId="2A07C553" w:rsidR="009C7D6B" w:rsidRPr="008D7185" w:rsidRDefault="009C7D6B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  <w:rtl/>
              </w:rPr>
            </w:pPr>
          </w:p>
        </w:tc>
      </w:tr>
      <w:tr w:rsidR="00D365E1" w:rsidRPr="008D7185" w14:paraId="6529CBE4" w14:textId="77777777" w:rsidTr="00E9393A">
        <w:trPr>
          <w:gridAfter w:val="1"/>
          <w:wAfter w:w="140" w:type="dxa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E62C9E" w14:textId="77777777" w:rsidR="00BE6EAE" w:rsidRPr="008D7185" w:rsidRDefault="003B23BA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Folder</w:t>
            </w:r>
            <w:r w:rsidR="00BE6EAE"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 xml:space="preserve"> Access:</w:t>
            </w:r>
          </w:p>
        </w:tc>
        <w:tc>
          <w:tcPr>
            <w:tcW w:w="328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4A8542" w14:textId="77777777" w:rsidR="00BE6EAE" w:rsidRPr="008D7185" w:rsidRDefault="00BE6EAE" w:rsidP="00A65285">
            <w:pPr>
              <w:pStyle w:val="NoSpacing"/>
              <w:rPr>
                <w:rFonts w:ascii="Segoe UI" w:hAnsi="Segoe UI" w:cs="Segoe UI"/>
                <w:color w:val="0000FF"/>
                <w:sz w:val="22"/>
                <w:szCs w:val="22"/>
              </w:rPr>
            </w:pPr>
          </w:p>
        </w:tc>
        <w:tc>
          <w:tcPr>
            <w:tcW w:w="24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E72957" w14:textId="0729D9B9" w:rsidR="00BE6EAE" w:rsidRPr="008D7185" w:rsidRDefault="00BE6EAE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836027" w:rsidRPr="008D7185" w14:paraId="2F3D84BE" w14:textId="77777777" w:rsidTr="00E9393A">
        <w:trPr>
          <w:gridAfter w:val="1"/>
          <w:wAfter w:w="140" w:type="dxa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7FC924" w14:textId="77777777" w:rsidR="00836027" w:rsidRPr="008D7185" w:rsidRDefault="00836027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Network Printer:</w:t>
            </w:r>
          </w:p>
        </w:tc>
        <w:tc>
          <w:tcPr>
            <w:tcW w:w="328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541F5A" w14:textId="12F96F19" w:rsidR="00836027" w:rsidRPr="008D7185" w:rsidRDefault="0068627B" w:rsidP="00A65285">
            <w:pPr>
              <w:pStyle w:val="NoSpacing"/>
              <w:rPr>
                <w:rFonts w:ascii="Segoe UI" w:hAnsi="Segoe UI" w:cs="Segoe UI"/>
                <w:color w:val="0000FF"/>
                <w:sz w:val="22"/>
                <w:szCs w:val="22"/>
              </w:rPr>
            </w:pPr>
            <w:proofErr w:type="spellStart"/>
            <w:r w:rsidRPr="0068627B">
              <w:rPr>
                <w:rFonts w:ascii="Segoe UI" w:hAnsi="Segoe UI" w:cs="Segoe UI"/>
                <w:color w:val="0000FF"/>
                <w:sz w:val="22"/>
                <w:szCs w:val="22"/>
              </w:rPr>
              <w:t>SC_Xerox</w:t>
            </w:r>
            <w:proofErr w:type="spellEnd"/>
            <w:r w:rsidRPr="0068627B">
              <w:rPr>
                <w:rFonts w:ascii="Segoe UI" w:hAnsi="Segoe UI" w:cs="Segoe UI"/>
                <w:color w:val="0000FF"/>
                <w:sz w:val="22"/>
                <w:szCs w:val="22"/>
              </w:rPr>
              <w:t xml:space="preserve"> on sedcosrv237</w:t>
            </w:r>
          </w:p>
        </w:tc>
        <w:tc>
          <w:tcPr>
            <w:tcW w:w="24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439F28" w14:textId="6B923624" w:rsidR="00836027" w:rsidRPr="008D7185" w:rsidRDefault="00836027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</w:rPr>
            </w:pPr>
          </w:p>
        </w:tc>
      </w:tr>
      <w:tr w:rsidR="00836027" w:rsidRPr="008D7185" w14:paraId="2CC54ED2" w14:textId="77777777" w:rsidTr="00E9393A">
        <w:trPr>
          <w:gridAfter w:val="1"/>
          <w:wAfter w:w="140" w:type="dxa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1A443D" w14:textId="77777777" w:rsidR="00836027" w:rsidRPr="008D7185" w:rsidRDefault="00836027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E-Mail/E-Mail Group:</w:t>
            </w:r>
          </w:p>
        </w:tc>
        <w:tc>
          <w:tcPr>
            <w:tcW w:w="328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B8C27C" w14:textId="77777777" w:rsidR="00836027" w:rsidRPr="008D7185" w:rsidRDefault="00836027" w:rsidP="00A65285">
            <w:pPr>
              <w:pStyle w:val="NoSpacing"/>
              <w:rPr>
                <w:rFonts w:ascii="Segoe UI" w:hAnsi="Segoe UI" w:cs="Segoe UI"/>
                <w:color w:val="0000FF"/>
                <w:sz w:val="22"/>
                <w:szCs w:val="22"/>
              </w:rPr>
            </w:pPr>
          </w:p>
        </w:tc>
        <w:tc>
          <w:tcPr>
            <w:tcW w:w="24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09DF39" w14:textId="6333FC29" w:rsidR="00836027" w:rsidRPr="008D7185" w:rsidRDefault="00836027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</w:rPr>
            </w:pPr>
          </w:p>
        </w:tc>
      </w:tr>
      <w:tr w:rsidR="00E9393A" w:rsidRPr="008D7185" w14:paraId="560190BD" w14:textId="77777777" w:rsidTr="00A22604">
        <w:trPr>
          <w:gridAfter w:val="1"/>
          <w:wAfter w:w="140" w:type="dxa"/>
          <w:trHeight w:val="58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6DA236" w14:textId="77777777" w:rsidR="00E9393A" w:rsidRPr="008D7185" w:rsidRDefault="00E9393A" w:rsidP="00E9393A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Internet Access:</w:t>
            </w:r>
          </w:p>
        </w:tc>
        <w:tc>
          <w:tcPr>
            <w:tcW w:w="568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4C288A9" w14:textId="79CBED81" w:rsidR="00E9393A" w:rsidRPr="008D7185" w:rsidRDefault="00E9393A" w:rsidP="00E9393A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3A8284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54pt;height:22.8pt" o:ole="">
                  <v:imagedata r:id="rId8" o:title=""/>
                </v:shape>
                <w:control r:id="rId9" w:name="OptionButton111" w:shapeid="_x0000_i1045"/>
              </w:object>
            </w: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3C321B5A">
                <v:shape id="_x0000_i1047" type="#_x0000_t75" style="width:54pt;height:22.8pt" o:ole="">
                  <v:imagedata r:id="rId10" o:title=""/>
                </v:shape>
                <w:control r:id="rId11" w:name="OptionButton211" w:shapeid="_x0000_i1047"/>
              </w:object>
            </w:r>
          </w:p>
        </w:tc>
      </w:tr>
      <w:tr w:rsidR="00612C7D" w:rsidRPr="008D7185" w14:paraId="1072609E" w14:textId="77777777" w:rsidTr="00E9393A">
        <w:trPr>
          <w:gridAfter w:val="1"/>
          <w:wAfter w:w="140" w:type="dxa"/>
          <w:jc w:val="center"/>
        </w:trPr>
        <w:tc>
          <w:tcPr>
            <w:tcW w:w="10120" w:type="dxa"/>
            <w:gridSpan w:val="6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3D15339" w14:textId="77777777" w:rsidR="00612C7D" w:rsidRPr="008D7185" w:rsidRDefault="00612C7D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</w:p>
        </w:tc>
      </w:tr>
      <w:tr w:rsidR="00CA5F7C" w:rsidRPr="008D7185" w14:paraId="3383338B" w14:textId="77777777" w:rsidTr="00E9393A">
        <w:trPr>
          <w:gridAfter w:val="1"/>
          <w:wAfter w:w="140" w:type="dxa"/>
          <w:jc w:val="center"/>
        </w:trPr>
        <w:tc>
          <w:tcPr>
            <w:tcW w:w="10120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1A783B" w14:textId="4B249544" w:rsidR="00CA5F7C" w:rsidRPr="008D7185" w:rsidRDefault="00CA5F7C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  <w:rtl/>
              </w:rPr>
            </w:pPr>
            <w:r w:rsidRPr="008D7185"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* For SEDCO building employees                     </w:t>
            </w:r>
          </w:p>
        </w:tc>
      </w:tr>
      <w:tr w:rsidR="00C87E4B" w:rsidRPr="008D7185" w14:paraId="5A8A51D6" w14:textId="77777777" w:rsidTr="00E9393A">
        <w:trPr>
          <w:gridAfter w:val="1"/>
          <w:wAfter w:w="140" w:type="dxa"/>
          <w:trHeight w:val="58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5D399B" w14:textId="58CA5463" w:rsidR="00C87E4B" w:rsidRPr="008D7185" w:rsidRDefault="00C87E4B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Create new Tele ext.:</w:t>
            </w:r>
          </w:p>
        </w:tc>
        <w:tc>
          <w:tcPr>
            <w:tcW w:w="568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93B7F2A" w14:textId="3380714E" w:rsidR="00C87E4B" w:rsidRPr="008D7185" w:rsidRDefault="00C87E4B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26B2BDDD">
                <v:shape id="_x0000_i1049" type="#_x0000_t75" style="width:54pt;height:22.8pt" o:ole="">
                  <v:imagedata r:id="rId8" o:title=""/>
                </v:shape>
                <w:control r:id="rId12" w:name="OptionButton11" w:shapeid="_x0000_i1049"/>
              </w:object>
            </w: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322A8C25">
                <v:shape id="_x0000_i1051" type="#_x0000_t75" style="width:54pt;height:22.8pt" o:ole="">
                  <v:imagedata r:id="rId13" o:title=""/>
                </v:shape>
                <w:control r:id="rId14" w:name="OptionButton21" w:shapeid="_x0000_i1051"/>
              </w:object>
            </w:r>
          </w:p>
        </w:tc>
      </w:tr>
      <w:tr w:rsidR="00C87E4B" w:rsidRPr="008D7185" w14:paraId="73889813" w14:textId="77777777" w:rsidTr="00E9393A">
        <w:trPr>
          <w:gridAfter w:val="1"/>
          <w:wAfter w:w="140" w:type="dxa"/>
          <w:trHeight w:val="215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267F2" w14:textId="77777777" w:rsidR="00C87E4B" w:rsidRPr="008D7185" w:rsidRDefault="00C87E4B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Voice mail:</w:t>
            </w:r>
          </w:p>
        </w:tc>
        <w:tc>
          <w:tcPr>
            <w:tcW w:w="568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88FE672" w14:textId="6E31848B" w:rsidR="00C87E4B" w:rsidRPr="008D7185" w:rsidRDefault="00C87E4B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4053C991">
                <v:shape id="_x0000_i1053" type="#_x0000_t75" style="width:54pt;height:22.8pt" o:ole="">
                  <v:imagedata r:id="rId15" o:title=""/>
                </v:shape>
                <w:control r:id="rId16" w:name="OptionButton12" w:shapeid="_x0000_i1053"/>
              </w:object>
            </w: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6968A55A">
                <v:shape id="_x0000_i1055" type="#_x0000_t75" style="width:54pt;height:22.8pt" o:ole="">
                  <v:imagedata r:id="rId17" o:title=""/>
                </v:shape>
                <w:control r:id="rId18" w:name="OptionButton22" w:shapeid="_x0000_i1055"/>
              </w:object>
            </w:r>
          </w:p>
        </w:tc>
      </w:tr>
      <w:tr w:rsidR="00C87E4B" w:rsidRPr="008D7185" w14:paraId="02B4E5DE" w14:textId="77777777" w:rsidTr="00E9393A">
        <w:trPr>
          <w:gridAfter w:val="1"/>
          <w:wAfter w:w="140" w:type="dxa"/>
          <w:trHeight w:val="197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F09FC" w14:textId="77777777" w:rsidR="00C87E4B" w:rsidRPr="008D7185" w:rsidRDefault="00C87E4B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National calls privilege:</w:t>
            </w:r>
          </w:p>
        </w:tc>
        <w:tc>
          <w:tcPr>
            <w:tcW w:w="568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EFD9E76" w14:textId="5D3051FC" w:rsidR="00C87E4B" w:rsidRPr="008D7185" w:rsidRDefault="00C87E4B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121AAF33">
                <v:shape id="_x0000_i1057" type="#_x0000_t75" style="width:54pt;height:22.8pt" o:ole="">
                  <v:imagedata r:id="rId15" o:title=""/>
                </v:shape>
                <w:control r:id="rId19" w:name="OptionButton13" w:shapeid="_x0000_i1057"/>
              </w:object>
            </w: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24BFFD96">
                <v:shape id="_x0000_i1059" type="#_x0000_t75" style="width:54pt;height:22.8pt" o:ole="">
                  <v:imagedata r:id="rId17" o:title=""/>
                </v:shape>
                <w:control r:id="rId20" w:name="OptionButton23" w:shapeid="_x0000_i1059"/>
              </w:object>
            </w:r>
          </w:p>
        </w:tc>
      </w:tr>
      <w:tr w:rsidR="00C87E4B" w:rsidRPr="008D7185" w14:paraId="40853639" w14:textId="77777777" w:rsidTr="00E9393A">
        <w:trPr>
          <w:gridAfter w:val="1"/>
          <w:wAfter w:w="140" w:type="dxa"/>
          <w:trHeight w:val="341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336AF" w14:textId="77777777" w:rsidR="00C87E4B" w:rsidRPr="008D7185" w:rsidRDefault="00C87E4B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International calls privilege:</w:t>
            </w:r>
          </w:p>
        </w:tc>
        <w:tc>
          <w:tcPr>
            <w:tcW w:w="568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4356C35" w14:textId="6B37E11B" w:rsidR="00C87E4B" w:rsidRPr="008D7185" w:rsidRDefault="00C87E4B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153DBAC1">
                <v:shape id="_x0000_i1061" type="#_x0000_t75" style="width:54pt;height:22.8pt" o:ole="">
                  <v:imagedata r:id="rId8" o:title=""/>
                </v:shape>
                <w:control r:id="rId21" w:name="OptionButton14" w:shapeid="_x0000_i1061"/>
              </w:object>
            </w:r>
            <w:r w:rsidRPr="008D7185">
              <w:rPr>
                <w:rFonts w:ascii="Segoe UI" w:hAnsi="Segoe UI" w:cs="Segoe UI"/>
                <w:b/>
                <w:bCs/>
                <w:color w:val="000080"/>
              </w:rPr>
              <w:object w:dxaOrig="225" w:dyaOrig="225" w14:anchorId="7C324A16">
                <v:shape id="_x0000_i1063" type="#_x0000_t75" style="width:54pt;height:22.8pt" o:ole="">
                  <v:imagedata r:id="rId22" o:title=""/>
                </v:shape>
                <w:control r:id="rId23" w:name="OptionButton24" w:shapeid="_x0000_i1063"/>
              </w:object>
            </w:r>
          </w:p>
        </w:tc>
      </w:tr>
      <w:tr w:rsidR="00CD0312" w:rsidRPr="008D7185" w14:paraId="4AFAEC64" w14:textId="77777777" w:rsidTr="00E9393A">
        <w:trPr>
          <w:gridAfter w:val="1"/>
          <w:wAfter w:w="140" w:type="dxa"/>
          <w:jc w:val="center"/>
        </w:trPr>
        <w:tc>
          <w:tcPr>
            <w:tcW w:w="4436" w:type="dxa"/>
            <w:tcBorders>
              <w:top w:val="single" w:sz="4" w:space="0" w:color="auto"/>
            </w:tcBorders>
            <w:vAlign w:val="center"/>
          </w:tcPr>
          <w:p w14:paraId="517E040B" w14:textId="77777777" w:rsidR="00CA5F7C" w:rsidRPr="008D7185" w:rsidRDefault="00CD0312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Justification:</w:t>
            </w:r>
          </w:p>
        </w:tc>
        <w:tc>
          <w:tcPr>
            <w:tcW w:w="3283" w:type="dxa"/>
            <w:gridSpan w:val="3"/>
            <w:tcBorders>
              <w:top w:val="single" w:sz="4" w:space="0" w:color="auto"/>
            </w:tcBorders>
            <w:vAlign w:val="bottom"/>
          </w:tcPr>
          <w:p w14:paraId="6A6E03F1" w14:textId="77777777" w:rsidR="00CD0312" w:rsidRPr="008D7185" w:rsidRDefault="00CD0312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2401" w:type="dxa"/>
            <w:gridSpan w:val="2"/>
            <w:tcBorders>
              <w:top w:val="single" w:sz="4" w:space="0" w:color="auto"/>
            </w:tcBorders>
            <w:vAlign w:val="bottom"/>
          </w:tcPr>
          <w:p w14:paraId="199A2E9D" w14:textId="3E1C470B" w:rsidR="00CD0312" w:rsidRPr="008D7185" w:rsidRDefault="00CD0312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</w:rPr>
            </w:pPr>
          </w:p>
        </w:tc>
      </w:tr>
      <w:tr w:rsidR="00612C7D" w:rsidRPr="008D7185" w14:paraId="6C277C92" w14:textId="77777777" w:rsidTr="00E9393A">
        <w:trPr>
          <w:gridAfter w:val="1"/>
          <w:wAfter w:w="140" w:type="dxa"/>
          <w:jc w:val="center"/>
        </w:trPr>
        <w:tc>
          <w:tcPr>
            <w:tcW w:w="4436" w:type="dxa"/>
            <w:tcBorders>
              <w:top w:val="single" w:sz="4" w:space="0" w:color="auto"/>
            </w:tcBorders>
            <w:vAlign w:val="center"/>
          </w:tcPr>
          <w:p w14:paraId="46726657" w14:textId="77777777" w:rsidR="00612C7D" w:rsidRPr="008D7185" w:rsidRDefault="00612C7D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auto"/>
            </w:tcBorders>
            <w:vAlign w:val="bottom"/>
          </w:tcPr>
          <w:p w14:paraId="2DCCF4BE" w14:textId="77777777" w:rsidR="00612C7D" w:rsidRPr="008D7185" w:rsidRDefault="00612C7D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2401" w:type="dxa"/>
            <w:gridSpan w:val="2"/>
            <w:tcBorders>
              <w:top w:val="single" w:sz="4" w:space="0" w:color="auto"/>
            </w:tcBorders>
            <w:vAlign w:val="bottom"/>
          </w:tcPr>
          <w:p w14:paraId="2AD5EE66" w14:textId="77777777" w:rsidR="00612C7D" w:rsidRPr="008D7185" w:rsidRDefault="00612C7D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</w:rPr>
            </w:pPr>
          </w:p>
        </w:tc>
      </w:tr>
      <w:tr w:rsidR="00CD0312" w:rsidRPr="008D7185" w14:paraId="038E0B03" w14:textId="77777777" w:rsidTr="00E9393A">
        <w:trPr>
          <w:gridAfter w:val="1"/>
          <w:wAfter w:w="140" w:type="dxa"/>
          <w:trHeight w:val="300"/>
          <w:jc w:val="center"/>
        </w:trPr>
        <w:tc>
          <w:tcPr>
            <w:tcW w:w="511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4B8A61" w14:textId="77777777" w:rsidR="00CA5F7C" w:rsidRPr="008D7185" w:rsidRDefault="00CD0312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b/>
                <w:bCs/>
                <w:sz w:val="22"/>
                <w:szCs w:val="22"/>
              </w:rPr>
              <w:t>Approvals</w:t>
            </w:r>
          </w:p>
        </w:tc>
        <w:tc>
          <w:tcPr>
            <w:tcW w:w="5004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085ABE" w14:textId="5DDE4B5C" w:rsidR="00CA5F7C" w:rsidRPr="008D7185" w:rsidRDefault="00CA5F7C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</w:p>
        </w:tc>
      </w:tr>
      <w:tr w:rsidR="002F2F62" w:rsidRPr="008D7185" w14:paraId="0CE30E41" w14:textId="77777777" w:rsidTr="00E9393A">
        <w:trPr>
          <w:gridAfter w:val="1"/>
          <w:wAfter w:w="140" w:type="dxa"/>
          <w:trHeight w:val="368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491959" w14:textId="77777777" w:rsidR="002F2F62" w:rsidRPr="008D7185" w:rsidRDefault="002F2F62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E6986">
              <w:rPr>
                <w:rFonts w:ascii="Segoe UI" w:hAnsi="Segoe UI" w:cs="Segoe UI"/>
                <w:color w:val="000080"/>
                <w:sz w:val="22"/>
                <w:szCs w:val="22"/>
              </w:rPr>
              <w:t>Initiator’s</w:t>
            </w: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 xml:space="preserve"> Manager Name:</w:t>
            </w:r>
          </w:p>
        </w:tc>
        <w:tc>
          <w:tcPr>
            <w:tcW w:w="465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5E726E" w14:textId="3E4D7E5A" w:rsidR="002F2F62" w:rsidRPr="008D7185" w:rsidRDefault="002F2F62" w:rsidP="00A65285">
            <w:pPr>
              <w:pStyle w:val="NoSpacing"/>
              <w:rPr>
                <w:rFonts w:ascii="Segoe UI" w:hAnsi="Segoe UI" w:cs="Segoe UI"/>
                <w:color w:val="0000FF"/>
                <w:sz w:val="22"/>
                <w:szCs w:val="22"/>
              </w:rPr>
            </w:pP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58AC9E" w14:textId="33FDE483" w:rsidR="002F2F62" w:rsidRPr="008D7185" w:rsidRDefault="002F2F62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2F2F62" w:rsidRPr="008D7185" w14:paraId="087329D2" w14:textId="77777777" w:rsidTr="00E9393A">
        <w:trPr>
          <w:gridAfter w:val="1"/>
          <w:wAfter w:w="140" w:type="dxa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A699D1" w14:textId="77777777" w:rsidR="002F2F62" w:rsidRPr="008D7185" w:rsidRDefault="002F2F62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Telephone No.:</w:t>
            </w:r>
          </w:p>
        </w:tc>
        <w:tc>
          <w:tcPr>
            <w:tcW w:w="465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67EEB1" w14:textId="504B7AB3" w:rsidR="002F2F62" w:rsidRPr="008D7185" w:rsidRDefault="002F2F62" w:rsidP="00A65285">
            <w:pPr>
              <w:pStyle w:val="NoSpacing"/>
              <w:rPr>
                <w:rFonts w:ascii="Segoe UI" w:hAnsi="Segoe UI" w:cs="Segoe UI"/>
                <w:color w:val="0000FF"/>
                <w:sz w:val="22"/>
                <w:szCs w:val="22"/>
              </w:rPr>
            </w:pP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3D0199" w14:textId="2E343222" w:rsidR="002F2F62" w:rsidRPr="008D7185" w:rsidRDefault="002F2F62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</w:rPr>
            </w:pPr>
          </w:p>
        </w:tc>
      </w:tr>
      <w:tr w:rsidR="00731A05" w:rsidRPr="008D7185" w14:paraId="1AB91171" w14:textId="77777777" w:rsidTr="00B90179">
        <w:trPr>
          <w:gridAfter w:val="1"/>
          <w:wAfter w:w="140" w:type="dxa"/>
          <w:trHeight w:val="125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80B98" w14:textId="77777777" w:rsidR="00731A05" w:rsidRPr="008D7185" w:rsidRDefault="00731A05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Signature and Date:</w:t>
            </w:r>
          </w:p>
        </w:tc>
        <w:tc>
          <w:tcPr>
            <w:tcW w:w="465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81A9CC" w14:textId="7E7CEF23" w:rsidR="00731A05" w:rsidRPr="008D7185" w:rsidRDefault="00731A05" w:rsidP="00A65285">
            <w:pPr>
              <w:pStyle w:val="NoSpacing"/>
              <w:rPr>
                <w:rFonts w:ascii="Segoe UI" w:hAnsi="Segoe UI" w:cs="Segoe UI"/>
                <w:color w:val="0000FF"/>
                <w:sz w:val="22"/>
                <w:szCs w:val="22"/>
              </w:rPr>
            </w:pP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5BE04E" w14:textId="23741334" w:rsidR="00731A05" w:rsidRPr="008D7185" w:rsidRDefault="00731A05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0514FA" w:rsidRPr="008D7185" w14:paraId="00FC65FB" w14:textId="77777777" w:rsidTr="00E9393A">
        <w:trPr>
          <w:gridAfter w:val="1"/>
          <w:wAfter w:w="140" w:type="dxa"/>
          <w:trHeight w:val="255"/>
          <w:jc w:val="center"/>
        </w:trPr>
        <w:tc>
          <w:tcPr>
            <w:tcW w:w="443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404ABA9" w14:textId="77777777" w:rsidR="000514FA" w:rsidRPr="008D7185" w:rsidRDefault="000514FA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</w:p>
        </w:tc>
        <w:tc>
          <w:tcPr>
            <w:tcW w:w="4656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023A59F3" w14:textId="77777777" w:rsidR="000514FA" w:rsidRPr="008D7185" w:rsidRDefault="000514FA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1028" w:type="dxa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139973CE" w14:textId="77777777" w:rsidR="000514FA" w:rsidRPr="008D7185" w:rsidRDefault="000514FA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731A05" w:rsidRPr="008D7185" w14:paraId="0028BDFF" w14:textId="77777777" w:rsidTr="00E9393A">
        <w:trPr>
          <w:gridAfter w:val="1"/>
          <w:wAfter w:w="140" w:type="dxa"/>
          <w:trHeight w:val="255"/>
          <w:jc w:val="center"/>
        </w:trPr>
        <w:tc>
          <w:tcPr>
            <w:tcW w:w="443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DECE54" w14:textId="77777777" w:rsidR="00731A05" w:rsidRPr="008D7185" w:rsidRDefault="00731A05" w:rsidP="00A65285">
            <w:pPr>
              <w:pStyle w:val="NoSpacing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b/>
                <w:bCs/>
                <w:sz w:val="22"/>
                <w:szCs w:val="22"/>
              </w:rPr>
              <w:t>HR Approval:</w:t>
            </w:r>
          </w:p>
        </w:tc>
        <w:tc>
          <w:tcPr>
            <w:tcW w:w="465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69E41C9" w14:textId="77777777" w:rsidR="00731A05" w:rsidRPr="008D7185" w:rsidRDefault="00731A05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102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04E8A9F" w14:textId="371164FE" w:rsidR="00731A05" w:rsidRPr="008D7185" w:rsidRDefault="00731A05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731A05" w:rsidRPr="008D7185" w14:paraId="49EEF4E1" w14:textId="77777777" w:rsidTr="00B90179">
        <w:trPr>
          <w:gridAfter w:val="1"/>
          <w:wAfter w:w="140" w:type="dxa"/>
          <w:trHeight w:val="116"/>
          <w:jc w:val="center"/>
        </w:trPr>
        <w:tc>
          <w:tcPr>
            <w:tcW w:w="4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D9702" w14:textId="77777777" w:rsidR="00731A05" w:rsidRPr="008D7185" w:rsidRDefault="00731A05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HR Manager Approval:</w:t>
            </w:r>
          </w:p>
        </w:tc>
        <w:tc>
          <w:tcPr>
            <w:tcW w:w="465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70A7C" w14:textId="77777777" w:rsidR="00731A05" w:rsidRPr="008D7185" w:rsidRDefault="00731A05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A0859" w14:textId="315C3978" w:rsidR="00731A05" w:rsidRPr="008D7185" w:rsidRDefault="00731A05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612C7D" w:rsidRPr="008D7185" w14:paraId="3BB90E42" w14:textId="77777777" w:rsidTr="00E9393A">
        <w:trPr>
          <w:gridAfter w:val="1"/>
          <w:wAfter w:w="140" w:type="dxa"/>
          <w:jc w:val="center"/>
        </w:trPr>
        <w:tc>
          <w:tcPr>
            <w:tcW w:w="4436" w:type="dxa"/>
            <w:tcBorders>
              <w:top w:val="single" w:sz="4" w:space="0" w:color="auto"/>
            </w:tcBorders>
            <w:vAlign w:val="center"/>
          </w:tcPr>
          <w:p w14:paraId="18CE432D" w14:textId="77777777" w:rsidR="00612C7D" w:rsidRPr="008D7185" w:rsidRDefault="00612C7D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</w:p>
        </w:tc>
        <w:tc>
          <w:tcPr>
            <w:tcW w:w="4656" w:type="dxa"/>
            <w:gridSpan w:val="4"/>
            <w:tcBorders>
              <w:top w:val="single" w:sz="4" w:space="0" w:color="auto"/>
            </w:tcBorders>
            <w:vAlign w:val="center"/>
          </w:tcPr>
          <w:p w14:paraId="3BF3E260" w14:textId="77777777" w:rsidR="00612C7D" w:rsidRPr="008D7185" w:rsidRDefault="00612C7D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1028" w:type="dxa"/>
            <w:tcBorders>
              <w:top w:val="single" w:sz="4" w:space="0" w:color="auto"/>
            </w:tcBorders>
            <w:vAlign w:val="center"/>
          </w:tcPr>
          <w:p w14:paraId="16404C3A" w14:textId="77777777" w:rsidR="00612C7D" w:rsidRPr="008D7185" w:rsidRDefault="00612C7D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F76841" w:rsidRPr="008D7185" w14:paraId="4D0CEAC9" w14:textId="77777777" w:rsidTr="00E9393A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396"/>
          <w:jc w:val="center"/>
        </w:trPr>
        <w:tc>
          <w:tcPr>
            <w:tcW w:w="4436" w:type="dxa"/>
            <w:shd w:val="clear" w:color="auto" w:fill="D9D9D9" w:themeFill="background1" w:themeFillShade="D9"/>
            <w:vAlign w:val="center"/>
          </w:tcPr>
          <w:p w14:paraId="0A2A74DD" w14:textId="0398068D" w:rsidR="00F76841" w:rsidRPr="008D7185" w:rsidRDefault="00F76841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b/>
                <w:bCs/>
                <w:sz w:val="22"/>
                <w:szCs w:val="22"/>
              </w:rPr>
              <w:t>For IT Department only</w:t>
            </w:r>
          </w:p>
        </w:tc>
        <w:tc>
          <w:tcPr>
            <w:tcW w:w="2622" w:type="dxa"/>
            <w:gridSpan w:val="2"/>
            <w:shd w:val="clear" w:color="auto" w:fill="D9D9D9" w:themeFill="background1" w:themeFillShade="D9"/>
            <w:vAlign w:val="bottom"/>
          </w:tcPr>
          <w:p w14:paraId="19D209C5" w14:textId="77777777" w:rsidR="00F76841" w:rsidRPr="008D7185" w:rsidRDefault="00F76841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3202" w:type="dxa"/>
            <w:gridSpan w:val="4"/>
            <w:shd w:val="clear" w:color="auto" w:fill="D9D9D9" w:themeFill="background1" w:themeFillShade="D9"/>
            <w:vAlign w:val="bottom"/>
          </w:tcPr>
          <w:p w14:paraId="29CD88FC" w14:textId="77777777" w:rsidR="00F76841" w:rsidRPr="008D7185" w:rsidRDefault="00F76841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C94779" w:rsidRPr="008D7185" w14:paraId="3F213D4A" w14:textId="77777777" w:rsidTr="00B90179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197"/>
          <w:jc w:val="center"/>
        </w:trPr>
        <w:tc>
          <w:tcPr>
            <w:tcW w:w="4436" w:type="dxa"/>
            <w:vAlign w:val="center"/>
          </w:tcPr>
          <w:p w14:paraId="5A1CFBF0" w14:textId="3F3FB471" w:rsidR="00C94779" w:rsidRPr="008D7185" w:rsidRDefault="00C94779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SC</w:t>
            </w:r>
            <w:r w:rsidR="00311D89"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 xml:space="preserve"> </w:t>
            </w: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-</w:t>
            </w:r>
            <w:r w:rsidR="00311D89"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 xml:space="preserve"> </w:t>
            </w: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IT Approval:</w:t>
            </w:r>
          </w:p>
        </w:tc>
        <w:tc>
          <w:tcPr>
            <w:tcW w:w="2622" w:type="dxa"/>
            <w:gridSpan w:val="2"/>
            <w:vAlign w:val="bottom"/>
          </w:tcPr>
          <w:p w14:paraId="24FA18C1" w14:textId="77777777" w:rsidR="00C94779" w:rsidRPr="008D7185" w:rsidRDefault="00C94779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3202" w:type="dxa"/>
            <w:gridSpan w:val="4"/>
            <w:vAlign w:val="bottom"/>
          </w:tcPr>
          <w:p w14:paraId="2994738A" w14:textId="64B2156C" w:rsidR="00C94779" w:rsidRPr="008D7185" w:rsidRDefault="00C94779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680173" w:rsidRPr="008D7185" w14:paraId="261DF05F" w14:textId="77777777" w:rsidTr="00B90179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251"/>
          <w:jc w:val="center"/>
        </w:trPr>
        <w:tc>
          <w:tcPr>
            <w:tcW w:w="4436" w:type="dxa"/>
            <w:vAlign w:val="center"/>
          </w:tcPr>
          <w:p w14:paraId="20FBB517" w14:textId="5AEFB726" w:rsidR="00680173" w:rsidRPr="008D7185" w:rsidRDefault="00680173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SH</w:t>
            </w:r>
            <w:r w:rsidR="00311D89"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 xml:space="preserve"> </w:t>
            </w: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-</w:t>
            </w:r>
            <w:r w:rsidR="00311D89"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 xml:space="preserve"> </w:t>
            </w: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IT Approval:</w:t>
            </w:r>
          </w:p>
        </w:tc>
        <w:tc>
          <w:tcPr>
            <w:tcW w:w="2622" w:type="dxa"/>
            <w:gridSpan w:val="2"/>
            <w:vAlign w:val="bottom"/>
          </w:tcPr>
          <w:p w14:paraId="735EF7D6" w14:textId="77777777" w:rsidR="00680173" w:rsidRPr="008D7185" w:rsidRDefault="00680173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3202" w:type="dxa"/>
            <w:gridSpan w:val="4"/>
            <w:vAlign w:val="bottom"/>
          </w:tcPr>
          <w:p w14:paraId="1D56CDB2" w14:textId="77777777" w:rsidR="00680173" w:rsidRPr="008D7185" w:rsidRDefault="00680173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D365E1" w:rsidRPr="008D7185" w14:paraId="2AF2F1A4" w14:textId="77777777" w:rsidTr="00B90179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58"/>
          <w:jc w:val="center"/>
        </w:trPr>
        <w:tc>
          <w:tcPr>
            <w:tcW w:w="4436" w:type="dxa"/>
            <w:vAlign w:val="center"/>
          </w:tcPr>
          <w:p w14:paraId="5B6FA97E" w14:textId="77777777" w:rsidR="00CA20AF" w:rsidRPr="008D7185" w:rsidRDefault="006F241D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Network Account Created By</w:t>
            </w:r>
            <w:r w:rsidR="00CA20AF"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:</w:t>
            </w:r>
          </w:p>
        </w:tc>
        <w:tc>
          <w:tcPr>
            <w:tcW w:w="2622" w:type="dxa"/>
            <w:gridSpan w:val="2"/>
            <w:vAlign w:val="bottom"/>
          </w:tcPr>
          <w:p w14:paraId="65C63A50" w14:textId="77777777" w:rsidR="00CA20AF" w:rsidRPr="008D7185" w:rsidRDefault="00CA20AF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3202" w:type="dxa"/>
            <w:gridSpan w:val="4"/>
            <w:vAlign w:val="bottom"/>
          </w:tcPr>
          <w:p w14:paraId="00B7EC5A" w14:textId="78CC867E" w:rsidR="00CA20AF" w:rsidRPr="008D7185" w:rsidRDefault="00CA20AF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F40BE3" w:rsidRPr="008D7185" w14:paraId="2C414AD7" w14:textId="77777777" w:rsidTr="00B90179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188"/>
          <w:jc w:val="center"/>
        </w:trPr>
        <w:tc>
          <w:tcPr>
            <w:tcW w:w="4436" w:type="dxa"/>
            <w:vAlign w:val="center"/>
          </w:tcPr>
          <w:p w14:paraId="452CFC37" w14:textId="77777777" w:rsidR="00F40BE3" w:rsidRPr="008D7185" w:rsidRDefault="00F40BE3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New ID Account:</w:t>
            </w:r>
          </w:p>
        </w:tc>
        <w:tc>
          <w:tcPr>
            <w:tcW w:w="2622" w:type="dxa"/>
            <w:gridSpan w:val="2"/>
            <w:vAlign w:val="bottom"/>
          </w:tcPr>
          <w:p w14:paraId="69D4B4F0" w14:textId="77777777" w:rsidR="00F40BE3" w:rsidRPr="008D7185" w:rsidRDefault="00F40BE3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3202" w:type="dxa"/>
            <w:gridSpan w:val="4"/>
            <w:vAlign w:val="bottom"/>
          </w:tcPr>
          <w:p w14:paraId="202E5360" w14:textId="59508DA7" w:rsidR="00F40BE3" w:rsidRPr="008D7185" w:rsidRDefault="00F40BE3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  <w:tr w:rsidR="007872E4" w:rsidRPr="008D7185" w14:paraId="729E0997" w14:textId="77777777" w:rsidTr="00E9393A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381"/>
          <w:jc w:val="center"/>
        </w:trPr>
        <w:tc>
          <w:tcPr>
            <w:tcW w:w="4436" w:type="dxa"/>
            <w:vAlign w:val="center"/>
          </w:tcPr>
          <w:p w14:paraId="5FE0E016" w14:textId="77777777" w:rsidR="007872E4" w:rsidRPr="008D7185" w:rsidRDefault="007872E4" w:rsidP="00A65285">
            <w:pPr>
              <w:pStyle w:val="NoSpacing"/>
              <w:rPr>
                <w:rFonts w:ascii="Segoe UI" w:hAnsi="Segoe UI" w:cs="Segoe UI"/>
                <w:color w:val="000080"/>
                <w:sz w:val="22"/>
                <w:szCs w:val="22"/>
              </w:rPr>
            </w:pP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 xml:space="preserve">Account Creation </w:t>
            </w:r>
            <w:r w:rsidR="00680173"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D</w:t>
            </w:r>
            <w:r w:rsidRPr="008D7185">
              <w:rPr>
                <w:rFonts w:ascii="Segoe UI" w:hAnsi="Segoe UI" w:cs="Segoe UI"/>
                <w:color w:val="000080"/>
                <w:sz w:val="22"/>
                <w:szCs w:val="22"/>
              </w:rPr>
              <w:t>ate</w:t>
            </w:r>
          </w:p>
        </w:tc>
        <w:tc>
          <w:tcPr>
            <w:tcW w:w="2622" w:type="dxa"/>
            <w:gridSpan w:val="2"/>
            <w:vAlign w:val="bottom"/>
          </w:tcPr>
          <w:p w14:paraId="51019EDB" w14:textId="77777777" w:rsidR="007872E4" w:rsidRPr="008D7185" w:rsidRDefault="007872E4" w:rsidP="00A65285">
            <w:pPr>
              <w:pStyle w:val="NoSpacing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3202" w:type="dxa"/>
            <w:gridSpan w:val="4"/>
            <w:vAlign w:val="bottom"/>
          </w:tcPr>
          <w:p w14:paraId="463822DB" w14:textId="02571F81" w:rsidR="007872E4" w:rsidRPr="008D7185" w:rsidRDefault="007872E4" w:rsidP="00A65285">
            <w:pPr>
              <w:pStyle w:val="NoSpacing"/>
              <w:rPr>
                <w:rFonts w:ascii="Segoe UI" w:hAnsi="Segoe UI" w:cs="Segoe UI"/>
                <w:b/>
                <w:bCs/>
                <w:color w:val="000080"/>
                <w:sz w:val="22"/>
                <w:szCs w:val="22"/>
                <w:rtl/>
              </w:rPr>
            </w:pPr>
          </w:p>
        </w:tc>
      </w:tr>
    </w:tbl>
    <w:p w14:paraId="33E2E47C" w14:textId="77777777" w:rsidR="00CA20AF" w:rsidRPr="008D7185" w:rsidRDefault="00CA20AF" w:rsidP="001158F9">
      <w:pPr>
        <w:pStyle w:val="NoSpacing"/>
        <w:rPr>
          <w:rFonts w:ascii="Segoe UI" w:hAnsi="Segoe UI" w:cs="Segoe UI"/>
          <w:sz w:val="22"/>
          <w:szCs w:val="22"/>
        </w:rPr>
      </w:pPr>
    </w:p>
    <w:sectPr w:rsidR="00CA20AF" w:rsidRPr="008D7185" w:rsidSect="00F40B9A">
      <w:headerReference w:type="default" r:id="rId24"/>
      <w:footerReference w:type="default" r:id="rId25"/>
      <w:pgSz w:w="11906" w:h="16838" w:code="9"/>
      <w:pgMar w:top="1440" w:right="1829" w:bottom="1440" w:left="180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47DB8" w14:textId="77777777" w:rsidR="00890F19" w:rsidRDefault="00890F19" w:rsidP="00421B70">
      <w:r>
        <w:separator/>
      </w:r>
    </w:p>
  </w:endnote>
  <w:endnote w:type="continuationSeparator" w:id="0">
    <w:p w14:paraId="22DC7DE5" w14:textId="77777777" w:rsidR="00890F19" w:rsidRDefault="00890F19" w:rsidP="00421B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92" w:type="dxa"/>
      <w:jc w:val="center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888"/>
      <w:gridCol w:w="1004"/>
    </w:tblGrid>
    <w:tr w:rsidR="007626FF" w:rsidRPr="000514FA" w14:paraId="3448E906" w14:textId="77777777" w:rsidTr="00B90179">
      <w:trPr>
        <w:trHeight w:val="288"/>
        <w:jc w:val="center"/>
      </w:trPr>
      <w:tc>
        <w:tcPr>
          <w:tcW w:w="8888" w:type="dxa"/>
        </w:tcPr>
        <w:p w14:paraId="1A4E13F1" w14:textId="5E4045A4" w:rsidR="007626FF" w:rsidRPr="00B90179" w:rsidRDefault="007626FF" w:rsidP="00F36DB2">
          <w:pPr>
            <w:pStyle w:val="Heading1"/>
            <w:ind w:firstLine="0"/>
            <w:rPr>
              <w:rFonts w:ascii="Segoe UI" w:hAnsi="Segoe UI" w:cs="Segoe UI"/>
              <w:b w:val="0"/>
              <w:bCs w:val="0"/>
              <w:i w:val="0"/>
              <w:iCs w:val="0"/>
              <w:color w:val="auto"/>
              <w:sz w:val="18"/>
              <w:szCs w:val="18"/>
              <w:u w:val="none"/>
            </w:rPr>
          </w:pPr>
          <w:r w:rsidRPr="00B90179">
            <w:rPr>
              <w:rFonts w:ascii="Segoe UI" w:hAnsi="Segoe UI" w:cs="Segoe UI"/>
              <w:b w:val="0"/>
              <w:bCs w:val="0"/>
              <w:i w:val="0"/>
              <w:iCs w:val="0"/>
              <w:color w:val="auto"/>
              <w:sz w:val="18"/>
              <w:szCs w:val="18"/>
              <w:u w:val="none"/>
            </w:rPr>
            <w:t>Note: While sending this request to IT Helpdesk E-mail. Please send ‘CC’ to the approved Manager</w:t>
          </w:r>
        </w:p>
      </w:tc>
      <w:tc>
        <w:tcPr>
          <w:tcW w:w="1004" w:type="dxa"/>
        </w:tcPr>
        <w:p w14:paraId="405FBFAB" w14:textId="15E9AA99" w:rsidR="007626FF" w:rsidRPr="000514FA" w:rsidRDefault="007626FF" w:rsidP="00612C7D">
          <w:pPr>
            <w:rPr>
              <w:rFonts w:ascii="Segoe UI" w:hAnsi="Segoe UI" w:cs="Segoe UI"/>
              <w:b/>
              <w:bCs/>
              <w:color w:val="000080"/>
              <w:sz w:val="22"/>
              <w:szCs w:val="22"/>
              <w:rtl/>
            </w:rPr>
          </w:pPr>
        </w:p>
      </w:tc>
    </w:tr>
  </w:tbl>
  <w:p w14:paraId="6C206637" w14:textId="77777777" w:rsidR="007626FF" w:rsidRPr="000514FA" w:rsidRDefault="007626FF" w:rsidP="000514FA">
    <w:pPr>
      <w:pStyle w:val="Footer"/>
      <w:rPr>
        <w:rFonts w:ascii="Segoe UI" w:hAnsi="Segoe UI" w:cs="Segoe U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E5C42" w14:textId="77777777" w:rsidR="00890F19" w:rsidRDefault="00890F19" w:rsidP="00421B70">
      <w:r>
        <w:separator/>
      </w:r>
    </w:p>
  </w:footnote>
  <w:footnote w:type="continuationSeparator" w:id="0">
    <w:p w14:paraId="70AD1114" w14:textId="77777777" w:rsidR="00890F19" w:rsidRDefault="00890F19" w:rsidP="00421B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49A43" w14:textId="79BCABF8" w:rsidR="007626FF" w:rsidRDefault="00B90179" w:rsidP="00CA600A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FC11EC0" wp14:editId="5B48B4CE">
          <wp:simplePos x="0" y="0"/>
          <wp:positionH relativeFrom="column">
            <wp:posOffset>4006215</wp:posOffset>
          </wp:positionH>
          <wp:positionV relativeFrom="paragraph">
            <wp:posOffset>254000</wp:posOffset>
          </wp:positionV>
          <wp:extent cx="1945640" cy="438785"/>
          <wp:effectExtent l="0" t="0" r="0" b="0"/>
          <wp:wrapNone/>
          <wp:docPr id="12556283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5640" cy="438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6F57A04" wp14:editId="1EB45717">
          <wp:simplePos x="0" y="0"/>
          <wp:positionH relativeFrom="column">
            <wp:posOffset>-549910</wp:posOffset>
          </wp:positionH>
          <wp:positionV relativeFrom="topMargin">
            <wp:posOffset>493395</wp:posOffset>
          </wp:positionV>
          <wp:extent cx="1587500" cy="382905"/>
          <wp:effectExtent l="0" t="0" r="0" b="0"/>
          <wp:wrapNone/>
          <wp:docPr id="2629932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382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7185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370CF70" wp14:editId="561E3D02">
              <wp:simplePos x="0" y="0"/>
              <wp:positionH relativeFrom="column">
                <wp:align>center</wp:align>
              </wp:positionH>
              <wp:positionV relativeFrom="paragraph">
                <wp:posOffset>182880</wp:posOffset>
              </wp:positionV>
              <wp:extent cx="2360930" cy="36576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278E78" w14:textId="0E23F19A" w:rsidR="008D7185" w:rsidRPr="008E6986" w:rsidRDefault="009C0E6F" w:rsidP="008E6986">
                          <w:pPr>
                            <w:jc w:val="center"/>
                            <w:rPr>
                              <w:rFonts w:ascii="Segoe UI" w:hAnsi="Segoe UI" w:cs="Segoe UI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002060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ascii="Segoe UI" w:hAnsi="Segoe UI" w:cs="Segoe UI"/>
                              <w:color w:val="002060"/>
                              <w:sz w:val="16"/>
                              <w:szCs w:val="16"/>
                            </w:rPr>
                            <w:instrText xml:space="preserve"> DATE \@ "dd-MMM-yy h:mm am/pm" </w:instrText>
                          </w:r>
                          <w:r>
                            <w:rPr>
                              <w:rFonts w:ascii="Segoe UI" w:hAnsi="Segoe UI" w:cs="Segoe UI"/>
                              <w:color w:val="002060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9B5F4A">
                            <w:rPr>
                              <w:rFonts w:ascii="Segoe UI" w:hAnsi="Segoe UI" w:cs="Segoe UI"/>
                              <w:noProof/>
                              <w:color w:val="002060"/>
                              <w:sz w:val="16"/>
                              <w:szCs w:val="16"/>
                            </w:rPr>
                            <w:t>27-Feb-24 9:13 AM</w:t>
                          </w:r>
                          <w:r>
                            <w:rPr>
                              <w:rFonts w:ascii="Segoe UI" w:hAnsi="Segoe UI" w:cs="Segoe UI"/>
                              <w:color w:val="002060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70CF7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14.4pt;width:185.9pt;height:28.8pt;z-index:251662336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" stroked="f">
              <v:textbox>
                <w:txbxContent>
                  <w:p w14:paraId="6A278E78" w14:textId="0E23F19A" w:rsidR="008D7185" w:rsidRPr="008E6986" w:rsidRDefault="009C0E6F" w:rsidP="008E6986">
                    <w:pPr>
                      <w:jc w:val="center"/>
                      <w:rPr>
                        <w:rFonts w:ascii="Segoe UI" w:hAnsi="Segoe UI" w:cs="Segoe UI"/>
                        <w:color w:val="002060"/>
                        <w:sz w:val="16"/>
                        <w:szCs w:val="16"/>
                      </w:rPr>
                    </w:pPr>
                    <w:r>
                      <w:rPr>
                        <w:rFonts w:ascii="Segoe UI" w:hAnsi="Segoe UI" w:cs="Segoe UI"/>
                        <w:color w:val="002060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ascii="Segoe UI" w:hAnsi="Segoe UI" w:cs="Segoe UI"/>
                        <w:color w:val="002060"/>
                        <w:sz w:val="16"/>
                        <w:szCs w:val="16"/>
                      </w:rPr>
                      <w:instrText xml:space="preserve"> DATE \@ "dd-MMM-yy h:mm am/pm" </w:instrText>
                    </w:r>
                    <w:r>
                      <w:rPr>
                        <w:rFonts w:ascii="Segoe UI" w:hAnsi="Segoe UI" w:cs="Segoe UI"/>
                        <w:color w:val="002060"/>
                        <w:sz w:val="16"/>
                        <w:szCs w:val="16"/>
                      </w:rPr>
                      <w:fldChar w:fldCharType="separate"/>
                    </w:r>
                    <w:r w:rsidR="009B5F4A">
                      <w:rPr>
                        <w:rFonts w:ascii="Segoe UI" w:hAnsi="Segoe UI" w:cs="Segoe UI"/>
                        <w:noProof/>
                        <w:color w:val="002060"/>
                        <w:sz w:val="16"/>
                        <w:szCs w:val="16"/>
                      </w:rPr>
                      <w:t>27-Feb-24 9:13 AM</w:t>
                    </w:r>
                    <w:r>
                      <w:rPr>
                        <w:rFonts w:ascii="Segoe UI" w:hAnsi="Segoe UI" w:cs="Segoe UI"/>
                        <w:color w:val="002060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6056C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3421A7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02B7A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240BF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3A5B4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EC86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8E0D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EC4E2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E28FE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EE09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744ADF"/>
    <w:multiLevelType w:val="hybridMultilevel"/>
    <w:tmpl w:val="A6A204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13182527">
    <w:abstractNumId w:val="10"/>
  </w:num>
  <w:num w:numId="2" w16cid:durableId="652414447">
    <w:abstractNumId w:val="9"/>
  </w:num>
  <w:num w:numId="3" w16cid:durableId="1207789530">
    <w:abstractNumId w:val="7"/>
  </w:num>
  <w:num w:numId="4" w16cid:durableId="1673070061">
    <w:abstractNumId w:val="6"/>
  </w:num>
  <w:num w:numId="5" w16cid:durableId="1985624140">
    <w:abstractNumId w:val="5"/>
  </w:num>
  <w:num w:numId="6" w16cid:durableId="2089761632">
    <w:abstractNumId w:val="4"/>
  </w:num>
  <w:num w:numId="7" w16cid:durableId="503518418">
    <w:abstractNumId w:val="8"/>
  </w:num>
  <w:num w:numId="8" w16cid:durableId="1970670681">
    <w:abstractNumId w:val="3"/>
  </w:num>
  <w:num w:numId="9" w16cid:durableId="1793211867">
    <w:abstractNumId w:val="2"/>
  </w:num>
  <w:num w:numId="10" w16cid:durableId="938635490">
    <w:abstractNumId w:val="1"/>
  </w:num>
  <w:num w:numId="11" w16cid:durableId="1708992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bM0NLA0MDGzsDBR0lEKTi0uzszPAykwqgUAK6xf4ywAAAA="/>
  </w:docVars>
  <w:rsids>
    <w:rsidRoot w:val="00A162BF"/>
    <w:rsid w:val="0000560C"/>
    <w:rsid w:val="00006D83"/>
    <w:rsid w:val="000138DD"/>
    <w:rsid w:val="00016EC5"/>
    <w:rsid w:val="000254A4"/>
    <w:rsid w:val="0004419F"/>
    <w:rsid w:val="000514FA"/>
    <w:rsid w:val="00071DE5"/>
    <w:rsid w:val="00075346"/>
    <w:rsid w:val="00083202"/>
    <w:rsid w:val="00083690"/>
    <w:rsid w:val="00090333"/>
    <w:rsid w:val="000A246C"/>
    <w:rsid w:val="000A4FCF"/>
    <w:rsid w:val="000B04BF"/>
    <w:rsid w:val="000B34DB"/>
    <w:rsid w:val="000B76CA"/>
    <w:rsid w:val="000C3C4A"/>
    <w:rsid w:val="000D430C"/>
    <w:rsid w:val="000F50B4"/>
    <w:rsid w:val="001158F9"/>
    <w:rsid w:val="0012698B"/>
    <w:rsid w:val="0015482E"/>
    <w:rsid w:val="00194225"/>
    <w:rsid w:val="0020669C"/>
    <w:rsid w:val="00215D3B"/>
    <w:rsid w:val="00221474"/>
    <w:rsid w:val="002268E1"/>
    <w:rsid w:val="002345F4"/>
    <w:rsid w:val="002408A2"/>
    <w:rsid w:val="0026592E"/>
    <w:rsid w:val="0027309D"/>
    <w:rsid w:val="00290B4B"/>
    <w:rsid w:val="002C1E05"/>
    <w:rsid w:val="002F2F62"/>
    <w:rsid w:val="002F4F3A"/>
    <w:rsid w:val="002F6DC7"/>
    <w:rsid w:val="00302620"/>
    <w:rsid w:val="00311D89"/>
    <w:rsid w:val="003225F7"/>
    <w:rsid w:val="0035015D"/>
    <w:rsid w:val="00365901"/>
    <w:rsid w:val="00392D07"/>
    <w:rsid w:val="003A0A56"/>
    <w:rsid w:val="003B23BA"/>
    <w:rsid w:val="003B39BD"/>
    <w:rsid w:val="003C43EF"/>
    <w:rsid w:val="003D680F"/>
    <w:rsid w:val="003F1F6D"/>
    <w:rsid w:val="003F27B4"/>
    <w:rsid w:val="003F5557"/>
    <w:rsid w:val="00421B70"/>
    <w:rsid w:val="0043182F"/>
    <w:rsid w:val="00446808"/>
    <w:rsid w:val="00464824"/>
    <w:rsid w:val="004743A8"/>
    <w:rsid w:val="004939D1"/>
    <w:rsid w:val="0049700A"/>
    <w:rsid w:val="00497613"/>
    <w:rsid w:val="004B3C45"/>
    <w:rsid w:val="004D0DF6"/>
    <w:rsid w:val="004D2C75"/>
    <w:rsid w:val="004D583F"/>
    <w:rsid w:val="004F1C27"/>
    <w:rsid w:val="005062C0"/>
    <w:rsid w:val="00544B6E"/>
    <w:rsid w:val="00553C5C"/>
    <w:rsid w:val="005773D6"/>
    <w:rsid w:val="00582BFF"/>
    <w:rsid w:val="005A4AC1"/>
    <w:rsid w:val="005A7160"/>
    <w:rsid w:val="005D3157"/>
    <w:rsid w:val="005F4718"/>
    <w:rsid w:val="00612C7D"/>
    <w:rsid w:val="0062060E"/>
    <w:rsid w:val="0062657A"/>
    <w:rsid w:val="00634AC0"/>
    <w:rsid w:val="00637BEC"/>
    <w:rsid w:val="00654362"/>
    <w:rsid w:val="00680173"/>
    <w:rsid w:val="0068627B"/>
    <w:rsid w:val="00691FAA"/>
    <w:rsid w:val="006A2D84"/>
    <w:rsid w:val="006B128C"/>
    <w:rsid w:val="006B70CD"/>
    <w:rsid w:val="006C7F94"/>
    <w:rsid w:val="006D0B42"/>
    <w:rsid w:val="006D2187"/>
    <w:rsid w:val="006D6F4E"/>
    <w:rsid w:val="006E0AAF"/>
    <w:rsid w:val="006E47C6"/>
    <w:rsid w:val="006F241D"/>
    <w:rsid w:val="00716DA9"/>
    <w:rsid w:val="00725B0E"/>
    <w:rsid w:val="0072657B"/>
    <w:rsid w:val="00730E8F"/>
    <w:rsid w:val="00731A05"/>
    <w:rsid w:val="00736E54"/>
    <w:rsid w:val="007371E7"/>
    <w:rsid w:val="00741AD2"/>
    <w:rsid w:val="00746D02"/>
    <w:rsid w:val="00755AB2"/>
    <w:rsid w:val="00760FB5"/>
    <w:rsid w:val="007626FF"/>
    <w:rsid w:val="0077213D"/>
    <w:rsid w:val="00774100"/>
    <w:rsid w:val="0078634F"/>
    <w:rsid w:val="007872E4"/>
    <w:rsid w:val="007958E5"/>
    <w:rsid w:val="007A0F1B"/>
    <w:rsid w:val="007A1138"/>
    <w:rsid w:val="007B0726"/>
    <w:rsid w:val="007D3D17"/>
    <w:rsid w:val="007E4436"/>
    <w:rsid w:val="007F5456"/>
    <w:rsid w:val="00834351"/>
    <w:rsid w:val="00836027"/>
    <w:rsid w:val="00854DE9"/>
    <w:rsid w:val="00890F19"/>
    <w:rsid w:val="00895ECC"/>
    <w:rsid w:val="008C2F14"/>
    <w:rsid w:val="008C64A3"/>
    <w:rsid w:val="008D106B"/>
    <w:rsid w:val="008D2329"/>
    <w:rsid w:val="008D70A2"/>
    <w:rsid w:val="008D7185"/>
    <w:rsid w:val="008E6986"/>
    <w:rsid w:val="008E6FEC"/>
    <w:rsid w:val="008F6653"/>
    <w:rsid w:val="009139C7"/>
    <w:rsid w:val="009176D7"/>
    <w:rsid w:val="00954306"/>
    <w:rsid w:val="00960067"/>
    <w:rsid w:val="00963739"/>
    <w:rsid w:val="00967259"/>
    <w:rsid w:val="009754F3"/>
    <w:rsid w:val="00985E9C"/>
    <w:rsid w:val="00992E78"/>
    <w:rsid w:val="00996064"/>
    <w:rsid w:val="009A05C4"/>
    <w:rsid w:val="009A1E4F"/>
    <w:rsid w:val="009A5826"/>
    <w:rsid w:val="009B23C6"/>
    <w:rsid w:val="009B5F4A"/>
    <w:rsid w:val="009C0E6F"/>
    <w:rsid w:val="009C7D6B"/>
    <w:rsid w:val="00A162BF"/>
    <w:rsid w:val="00A22604"/>
    <w:rsid w:val="00A379EE"/>
    <w:rsid w:val="00A50EBF"/>
    <w:rsid w:val="00A62431"/>
    <w:rsid w:val="00A65285"/>
    <w:rsid w:val="00AB1AE2"/>
    <w:rsid w:val="00AB76F6"/>
    <w:rsid w:val="00AC4B90"/>
    <w:rsid w:val="00AD686E"/>
    <w:rsid w:val="00AF420D"/>
    <w:rsid w:val="00AF5AC0"/>
    <w:rsid w:val="00B139F8"/>
    <w:rsid w:val="00B27784"/>
    <w:rsid w:val="00B439AB"/>
    <w:rsid w:val="00B61430"/>
    <w:rsid w:val="00B87DE0"/>
    <w:rsid w:val="00B90179"/>
    <w:rsid w:val="00B92549"/>
    <w:rsid w:val="00BA0288"/>
    <w:rsid w:val="00BA1E43"/>
    <w:rsid w:val="00BC2078"/>
    <w:rsid w:val="00BE6EAE"/>
    <w:rsid w:val="00C03321"/>
    <w:rsid w:val="00C05B13"/>
    <w:rsid w:val="00C13655"/>
    <w:rsid w:val="00C3349D"/>
    <w:rsid w:val="00C52717"/>
    <w:rsid w:val="00C71709"/>
    <w:rsid w:val="00C87E4B"/>
    <w:rsid w:val="00C94779"/>
    <w:rsid w:val="00C965A6"/>
    <w:rsid w:val="00CA20AF"/>
    <w:rsid w:val="00CA5F7C"/>
    <w:rsid w:val="00CA600A"/>
    <w:rsid w:val="00CA694B"/>
    <w:rsid w:val="00CB59B3"/>
    <w:rsid w:val="00CC6FFC"/>
    <w:rsid w:val="00CD0312"/>
    <w:rsid w:val="00CD7166"/>
    <w:rsid w:val="00CE0BF1"/>
    <w:rsid w:val="00CE2BF5"/>
    <w:rsid w:val="00CF742C"/>
    <w:rsid w:val="00D229CB"/>
    <w:rsid w:val="00D365E1"/>
    <w:rsid w:val="00D50D90"/>
    <w:rsid w:val="00D53CCC"/>
    <w:rsid w:val="00DB029D"/>
    <w:rsid w:val="00DD0B09"/>
    <w:rsid w:val="00DE27D2"/>
    <w:rsid w:val="00DE3CDB"/>
    <w:rsid w:val="00E030D1"/>
    <w:rsid w:val="00E35A52"/>
    <w:rsid w:val="00E35B09"/>
    <w:rsid w:val="00E47A96"/>
    <w:rsid w:val="00E61E60"/>
    <w:rsid w:val="00E64CA2"/>
    <w:rsid w:val="00E722E9"/>
    <w:rsid w:val="00E91562"/>
    <w:rsid w:val="00E9393A"/>
    <w:rsid w:val="00E95072"/>
    <w:rsid w:val="00E95211"/>
    <w:rsid w:val="00E9728E"/>
    <w:rsid w:val="00EA047D"/>
    <w:rsid w:val="00ED059A"/>
    <w:rsid w:val="00EF7FA3"/>
    <w:rsid w:val="00F060FE"/>
    <w:rsid w:val="00F233A5"/>
    <w:rsid w:val="00F242A0"/>
    <w:rsid w:val="00F36DB2"/>
    <w:rsid w:val="00F40B9A"/>
    <w:rsid w:val="00F40BE3"/>
    <w:rsid w:val="00F47E3A"/>
    <w:rsid w:val="00F67F8C"/>
    <w:rsid w:val="00F76841"/>
    <w:rsid w:val="00F90E6C"/>
    <w:rsid w:val="00FA05EB"/>
    <w:rsid w:val="00FA7C23"/>
    <w:rsid w:val="00FB3281"/>
    <w:rsid w:val="00FC0837"/>
    <w:rsid w:val="00FD3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."/>
  <w:listSeparator w:val=","/>
  <w14:docId w14:val="46AA1F3D"/>
  <w15:chartTrackingRefBased/>
  <w15:docId w15:val="{1C80AB17-DE65-4333-B8C9-163BC812C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1138"/>
    <w:rPr>
      <w:sz w:val="24"/>
      <w:szCs w:val="24"/>
    </w:rPr>
  </w:style>
  <w:style w:type="paragraph" w:styleId="Heading1">
    <w:name w:val="heading 1"/>
    <w:basedOn w:val="Normal"/>
    <w:next w:val="Normal"/>
    <w:qFormat/>
    <w:rsid w:val="007A1138"/>
    <w:pPr>
      <w:keepNext/>
      <w:ind w:firstLine="720"/>
      <w:outlineLvl w:val="0"/>
    </w:pPr>
    <w:rPr>
      <w:b/>
      <w:bCs/>
      <w:i/>
      <w:iCs/>
      <w:color w:val="333333"/>
      <w:u w:val="single"/>
    </w:rPr>
  </w:style>
  <w:style w:type="paragraph" w:styleId="Heading2">
    <w:name w:val="heading 2"/>
    <w:basedOn w:val="Normal"/>
    <w:next w:val="Normal"/>
    <w:qFormat/>
    <w:rsid w:val="00544B6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44B6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544B6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544B6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544B6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44B6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544B6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544B6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A1138"/>
    <w:pPr>
      <w:autoSpaceDE w:val="0"/>
      <w:autoSpaceDN w:val="0"/>
      <w:adjustRightInd w:val="0"/>
      <w:ind w:left="720" w:hanging="360"/>
      <w:jc w:val="center"/>
    </w:pPr>
    <w:rPr>
      <w:rFonts w:ascii="Arial" w:hAnsi="Arial" w:cs="Arial"/>
      <w:b/>
      <w:bCs/>
    </w:rPr>
  </w:style>
  <w:style w:type="paragraph" w:styleId="BodyTextIndent">
    <w:name w:val="Body Text Indent"/>
    <w:basedOn w:val="Normal"/>
    <w:rsid w:val="007A1138"/>
    <w:pPr>
      <w:autoSpaceDE w:val="0"/>
      <w:autoSpaceDN w:val="0"/>
      <w:adjustRightInd w:val="0"/>
      <w:ind w:left="720" w:hanging="360"/>
    </w:pPr>
    <w:rPr>
      <w:rFonts w:ascii="Arial" w:hAnsi="Arial" w:cs="Arial"/>
      <w:b/>
      <w:bCs/>
    </w:rPr>
  </w:style>
  <w:style w:type="paragraph" w:styleId="BalloonText">
    <w:name w:val="Balloon Text"/>
    <w:basedOn w:val="Normal"/>
    <w:semiHidden/>
    <w:rsid w:val="00C3349D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544B6E"/>
    <w:pPr>
      <w:spacing w:after="120"/>
      <w:ind w:left="1440" w:right="1440"/>
    </w:pPr>
  </w:style>
  <w:style w:type="paragraph" w:styleId="BodyText">
    <w:name w:val="Body Text"/>
    <w:basedOn w:val="Normal"/>
    <w:rsid w:val="00544B6E"/>
    <w:pPr>
      <w:spacing w:after="120"/>
    </w:pPr>
  </w:style>
  <w:style w:type="paragraph" w:styleId="BodyText2">
    <w:name w:val="Body Text 2"/>
    <w:basedOn w:val="Normal"/>
    <w:rsid w:val="00544B6E"/>
    <w:pPr>
      <w:spacing w:after="120" w:line="480" w:lineRule="auto"/>
    </w:pPr>
  </w:style>
  <w:style w:type="paragraph" w:styleId="BodyText3">
    <w:name w:val="Body Text 3"/>
    <w:basedOn w:val="Normal"/>
    <w:rsid w:val="00544B6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544B6E"/>
    <w:pPr>
      <w:ind w:firstLine="210"/>
    </w:pPr>
  </w:style>
  <w:style w:type="paragraph" w:styleId="BodyTextFirstIndent2">
    <w:name w:val="Body Text First Indent 2"/>
    <w:basedOn w:val="BodyTextIndent"/>
    <w:rsid w:val="00544B6E"/>
    <w:pPr>
      <w:autoSpaceDE/>
      <w:autoSpaceDN/>
      <w:adjustRightInd/>
      <w:spacing w:after="120"/>
      <w:ind w:left="360" w:firstLine="210"/>
    </w:pPr>
    <w:rPr>
      <w:rFonts w:ascii="Times New Roman" w:hAnsi="Times New Roman" w:cs="Times New Roman"/>
      <w:b w:val="0"/>
      <w:bCs w:val="0"/>
    </w:rPr>
  </w:style>
  <w:style w:type="paragraph" w:styleId="BodyTextIndent2">
    <w:name w:val="Body Text Indent 2"/>
    <w:basedOn w:val="Normal"/>
    <w:rsid w:val="00544B6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544B6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544B6E"/>
    <w:rPr>
      <w:b/>
      <w:bCs/>
      <w:sz w:val="20"/>
      <w:szCs w:val="20"/>
    </w:rPr>
  </w:style>
  <w:style w:type="paragraph" w:styleId="Closing">
    <w:name w:val="Closing"/>
    <w:basedOn w:val="Normal"/>
    <w:rsid w:val="00544B6E"/>
    <w:pPr>
      <w:ind w:left="4320"/>
    </w:pPr>
  </w:style>
  <w:style w:type="paragraph" w:styleId="CommentText">
    <w:name w:val="annotation text"/>
    <w:basedOn w:val="Normal"/>
    <w:semiHidden/>
    <w:rsid w:val="00544B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44B6E"/>
    <w:rPr>
      <w:b/>
      <w:bCs/>
    </w:rPr>
  </w:style>
  <w:style w:type="paragraph" w:styleId="Date">
    <w:name w:val="Date"/>
    <w:basedOn w:val="Normal"/>
    <w:next w:val="Normal"/>
    <w:rsid w:val="00544B6E"/>
  </w:style>
  <w:style w:type="paragraph" w:styleId="DocumentMap">
    <w:name w:val="Document Map"/>
    <w:basedOn w:val="Normal"/>
    <w:semiHidden/>
    <w:rsid w:val="00544B6E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E-mailSignature">
    <w:name w:val="E-mail Signature"/>
    <w:basedOn w:val="Normal"/>
    <w:rsid w:val="00544B6E"/>
  </w:style>
  <w:style w:type="paragraph" w:styleId="EndnoteText">
    <w:name w:val="endnote text"/>
    <w:basedOn w:val="Normal"/>
    <w:semiHidden/>
    <w:rsid w:val="00544B6E"/>
    <w:rPr>
      <w:sz w:val="20"/>
      <w:szCs w:val="20"/>
    </w:rPr>
  </w:style>
  <w:style w:type="paragraph" w:styleId="EnvelopeAddress">
    <w:name w:val="envelope address"/>
    <w:basedOn w:val="Normal"/>
    <w:rsid w:val="00544B6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544B6E"/>
    <w:rPr>
      <w:rFonts w:ascii="Arial" w:hAnsi="Arial" w:cs="Arial"/>
      <w:sz w:val="20"/>
      <w:szCs w:val="20"/>
    </w:rPr>
  </w:style>
  <w:style w:type="paragraph" w:styleId="Footer">
    <w:name w:val="footer"/>
    <w:basedOn w:val="Normal"/>
    <w:rsid w:val="00544B6E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sid w:val="00544B6E"/>
    <w:rPr>
      <w:sz w:val="20"/>
      <w:szCs w:val="20"/>
    </w:rPr>
  </w:style>
  <w:style w:type="paragraph" w:styleId="Header">
    <w:name w:val="header"/>
    <w:basedOn w:val="Normal"/>
    <w:rsid w:val="00544B6E"/>
    <w:pPr>
      <w:tabs>
        <w:tab w:val="center" w:pos="4153"/>
        <w:tab w:val="right" w:pos="8306"/>
      </w:tabs>
    </w:pPr>
  </w:style>
  <w:style w:type="paragraph" w:styleId="HTMLAddress">
    <w:name w:val="HTML Address"/>
    <w:basedOn w:val="Normal"/>
    <w:rsid w:val="00544B6E"/>
    <w:rPr>
      <w:i/>
      <w:iCs/>
    </w:rPr>
  </w:style>
  <w:style w:type="paragraph" w:styleId="HTMLPreformatted">
    <w:name w:val="HTML Preformatted"/>
    <w:basedOn w:val="Normal"/>
    <w:rsid w:val="00544B6E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544B6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44B6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44B6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44B6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44B6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44B6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44B6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44B6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44B6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44B6E"/>
    <w:rPr>
      <w:rFonts w:ascii="Arial" w:hAnsi="Arial" w:cs="Arial"/>
      <w:b/>
      <w:bCs/>
    </w:rPr>
  </w:style>
  <w:style w:type="paragraph" w:styleId="List">
    <w:name w:val="List"/>
    <w:basedOn w:val="Normal"/>
    <w:rsid w:val="00544B6E"/>
    <w:pPr>
      <w:ind w:left="360" w:hanging="360"/>
    </w:pPr>
  </w:style>
  <w:style w:type="paragraph" w:styleId="List2">
    <w:name w:val="List 2"/>
    <w:basedOn w:val="Normal"/>
    <w:rsid w:val="00544B6E"/>
    <w:pPr>
      <w:ind w:left="720" w:hanging="360"/>
    </w:pPr>
  </w:style>
  <w:style w:type="paragraph" w:styleId="List3">
    <w:name w:val="List 3"/>
    <w:basedOn w:val="Normal"/>
    <w:rsid w:val="00544B6E"/>
    <w:pPr>
      <w:ind w:left="1080" w:hanging="360"/>
    </w:pPr>
  </w:style>
  <w:style w:type="paragraph" w:styleId="List4">
    <w:name w:val="List 4"/>
    <w:basedOn w:val="Normal"/>
    <w:rsid w:val="00544B6E"/>
    <w:pPr>
      <w:ind w:left="1440" w:hanging="360"/>
    </w:pPr>
  </w:style>
  <w:style w:type="paragraph" w:styleId="List5">
    <w:name w:val="List 5"/>
    <w:basedOn w:val="Normal"/>
    <w:rsid w:val="00544B6E"/>
    <w:pPr>
      <w:ind w:left="1800" w:hanging="360"/>
    </w:pPr>
  </w:style>
  <w:style w:type="paragraph" w:styleId="ListBullet">
    <w:name w:val="List Bullet"/>
    <w:basedOn w:val="Normal"/>
    <w:rsid w:val="00544B6E"/>
    <w:pPr>
      <w:numPr>
        <w:numId w:val="2"/>
      </w:numPr>
    </w:pPr>
  </w:style>
  <w:style w:type="paragraph" w:styleId="ListBullet2">
    <w:name w:val="List Bullet 2"/>
    <w:basedOn w:val="Normal"/>
    <w:rsid w:val="00544B6E"/>
    <w:pPr>
      <w:numPr>
        <w:numId w:val="3"/>
      </w:numPr>
    </w:pPr>
  </w:style>
  <w:style w:type="paragraph" w:styleId="ListBullet3">
    <w:name w:val="List Bullet 3"/>
    <w:basedOn w:val="Normal"/>
    <w:rsid w:val="00544B6E"/>
    <w:pPr>
      <w:numPr>
        <w:numId w:val="4"/>
      </w:numPr>
    </w:pPr>
  </w:style>
  <w:style w:type="paragraph" w:styleId="ListBullet4">
    <w:name w:val="List Bullet 4"/>
    <w:basedOn w:val="Normal"/>
    <w:rsid w:val="00544B6E"/>
    <w:pPr>
      <w:numPr>
        <w:numId w:val="5"/>
      </w:numPr>
    </w:pPr>
  </w:style>
  <w:style w:type="paragraph" w:styleId="ListBullet5">
    <w:name w:val="List Bullet 5"/>
    <w:basedOn w:val="Normal"/>
    <w:rsid w:val="00544B6E"/>
    <w:pPr>
      <w:numPr>
        <w:numId w:val="6"/>
      </w:numPr>
    </w:pPr>
  </w:style>
  <w:style w:type="paragraph" w:styleId="ListContinue">
    <w:name w:val="List Continue"/>
    <w:basedOn w:val="Normal"/>
    <w:rsid w:val="00544B6E"/>
    <w:pPr>
      <w:spacing w:after="120"/>
      <w:ind w:left="360"/>
    </w:pPr>
  </w:style>
  <w:style w:type="paragraph" w:styleId="ListContinue2">
    <w:name w:val="List Continue 2"/>
    <w:basedOn w:val="Normal"/>
    <w:rsid w:val="00544B6E"/>
    <w:pPr>
      <w:spacing w:after="120"/>
      <w:ind w:left="720"/>
    </w:pPr>
  </w:style>
  <w:style w:type="paragraph" w:styleId="ListContinue3">
    <w:name w:val="List Continue 3"/>
    <w:basedOn w:val="Normal"/>
    <w:rsid w:val="00544B6E"/>
    <w:pPr>
      <w:spacing w:after="120"/>
      <w:ind w:left="1080"/>
    </w:pPr>
  </w:style>
  <w:style w:type="paragraph" w:styleId="ListContinue4">
    <w:name w:val="List Continue 4"/>
    <w:basedOn w:val="Normal"/>
    <w:rsid w:val="00544B6E"/>
    <w:pPr>
      <w:spacing w:after="120"/>
      <w:ind w:left="1440"/>
    </w:pPr>
  </w:style>
  <w:style w:type="paragraph" w:styleId="ListContinue5">
    <w:name w:val="List Continue 5"/>
    <w:basedOn w:val="Normal"/>
    <w:rsid w:val="00544B6E"/>
    <w:pPr>
      <w:spacing w:after="120"/>
      <w:ind w:left="1800"/>
    </w:pPr>
  </w:style>
  <w:style w:type="paragraph" w:styleId="ListNumber">
    <w:name w:val="List Number"/>
    <w:basedOn w:val="Normal"/>
    <w:rsid w:val="00544B6E"/>
    <w:pPr>
      <w:numPr>
        <w:numId w:val="7"/>
      </w:numPr>
    </w:pPr>
  </w:style>
  <w:style w:type="paragraph" w:styleId="ListNumber2">
    <w:name w:val="List Number 2"/>
    <w:basedOn w:val="Normal"/>
    <w:rsid w:val="00544B6E"/>
    <w:pPr>
      <w:numPr>
        <w:numId w:val="8"/>
      </w:numPr>
    </w:pPr>
  </w:style>
  <w:style w:type="paragraph" w:styleId="ListNumber3">
    <w:name w:val="List Number 3"/>
    <w:basedOn w:val="Normal"/>
    <w:rsid w:val="00544B6E"/>
    <w:pPr>
      <w:numPr>
        <w:numId w:val="9"/>
      </w:numPr>
    </w:pPr>
  </w:style>
  <w:style w:type="paragraph" w:styleId="ListNumber4">
    <w:name w:val="List Number 4"/>
    <w:basedOn w:val="Normal"/>
    <w:rsid w:val="00544B6E"/>
    <w:pPr>
      <w:numPr>
        <w:numId w:val="10"/>
      </w:numPr>
    </w:pPr>
  </w:style>
  <w:style w:type="paragraph" w:styleId="ListNumber5">
    <w:name w:val="List Number 5"/>
    <w:basedOn w:val="Normal"/>
    <w:rsid w:val="00544B6E"/>
    <w:pPr>
      <w:numPr>
        <w:numId w:val="11"/>
      </w:numPr>
    </w:pPr>
  </w:style>
  <w:style w:type="paragraph" w:styleId="MacroText">
    <w:name w:val="macro"/>
    <w:semiHidden/>
    <w:rsid w:val="00544B6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544B6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rsid w:val="00544B6E"/>
  </w:style>
  <w:style w:type="paragraph" w:styleId="NormalIndent">
    <w:name w:val="Normal Indent"/>
    <w:basedOn w:val="Normal"/>
    <w:rsid w:val="00544B6E"/>
    <w:pPr>
      <w:ind w:left="720"/>
    </w:pPr>
  </w:style>
  <w:style w:type="paragraph" w:styleId="NoteHeading">
    <w:name w:val="Note Heading"/>
    <w:basedOn w:val="Normal"/>
    <w:next w:val="Normal"/>
    <w:rsid w:val="00544B6E"/>
  </w:style>
  <w:style w:type="paragraph" w:styleId="PlainText">
    <w:name w:val="Plain Text"/>
    <w:basedOn w:val="Normal"/>
    <w:rsid w:val="00544B6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544B6E"/>
  </w:style>
  <w:style w:type="paragraph" w:styleId="Signature">
    <w:name w:val="Signature"/>
    <w:basedOn w:val="Normal"/>
    <w:rsid w:val="00544B6E"/>
    <w:pPr>
      <w:ind w:left="4320"/>
    </w:pPr>
  </w:style>
  <w:style w:type="paragraph" w:styleId="Subtitle">
    <w:name w:val="Subtitle"/>
    <w:basedOn w:val="Normal"/>
    <w:qFormat/>
    <w:rsid w:val="00544B6E"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rsid w:val="00544B6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44B6E"/>
  </w:style>
  <w:style w:type="paragraph" w:styleId="TOAHeading">
    <w:name w:val="toa heading"/>
    <w:basedOn w:val="Normal"/>
    <w:next w:val="Normal"/>
    <w:semiHidden/>
    <w:rsid w:val="00544B6E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544B6E"/>
  </w:style>
  <w:style w:type="paragraph" w:styleId="TOC2">
    <w:name w:val="toc 2"/>
    <w:basedOn w:val="Normal"/>
    <w:next w:val="Normal"/>
    <w:autoRedefine/>
    <w:semiHidden/>
    <w:rsid w:val="00544B6E"/>
    <w:pPr>
      <w:ind w:left="240"/>
    </w:pPr>
  </w:style>
  <w:style w:type="paragraph" w:styleId="TOC3">
    <w:name w:val="toc 3"/>
    <w:basedOn w:val="Normal"/>
    <w:next w:val="Normal"/>
    <w:autoRedefine/>
    <w:semiHidden/>
    <w:rsid w:val="00544B6E"/>
    <w:pPr>
      <w:ind w:left="480"/>
    </w:pPr>
  </w:style>
  <w:style w:type="paragraph" w:styleId="TOC4">
    <w:name w:val="toc 4"/>
    <w:basedOn w:val="Normal"/>
    <w:next w:val="Normal"/>
    <w:autoRedefine/>
    <w:semiHidden/>
    <w:rsid w:val="00544B6E"/>
    <w:pPr>
      <w:ind w:left="720"/>
    </w:pPr>
  </w:style>
  <w:style w:type="paragraph" w:styleId="TOC5">
    <w:name w:val="toc 5"/>
    <w:basedOn w:val="Normal"/>
    <w:next w:val="Normal"/>
    <w:autoRedefine/>
    <w:semiHidden/>
    <w:rsid w:val="00544B6E"/>
    <w:pPr>
      <w:ind w:left="960"/>
    </w:pPr>
  </w:style>
  <w:style w:type="paragraph" w:styleId="TOC6">
    <w:name w:val="toc 6"/>
    <w:basedOn w:val="Normal"/>
    <w:next w:val="Normal"/>
    <w:autoRedefine/>
    <w:semiHidden/>
    <w:rsid w:val="00544B6E"/>
    <w:pPr>
      <w:ind w:left="1200"/>
    </w:pPr>
  </w:style>
  <w:style w:type="paragraph" w:styleId="TOC7">
    <w:name w:val="toc 7"/>
    <w:basedOn w:val="Normal"/>
    <w:next w:val="Normal"/>
    <w:autoRedefine/>
    <w:semiHidden/>
    <w:rsid w:val="00544B6E"/>
    <w:pPr>
      <w:ind w:left="1440"/>
    </w:pPr>
  </w:style>
  <w:style w:type="paragraph" w:styleId="TOC8">
    <w:name w:val="toc 8"/>
    <w:basedOn w:val="Normal"/>
    <w:next w:val="Normal"/>
    <w:autoRedefine/>
    <w:semiHidden/>
    <w:rsid w:val="00544B6E"/>
    <w:pPr>
      <w:ind w:left="1680"/>
    </w:pPr>
  </w:style>
  <w:style w:type="paragraph" w:styleId="TOC9">
    <w:name w:val="toc 9"/>
    <w:basedOn w:val="Normal"/>
    <w:next w:val="Normal"/>
    <w:autoRedefine/>
    <w:semiHidden/>
    <w:rsid w:val="00544B6E"/>
    <w:pPr>
      <w:ind w:left="1920"/>
    </w:pPr>
  </w:style>
  <w:style w:type="table" w:styleId="TableGrid">
    <w:name w:val="Table Grid"/>
    <w:basedOn w:val="TableNormal"/>
    <w:rsid w:val="00392D0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A5F7C"/>
    <w:pPr>
      <w:ind w:left="720"/>
      <w:contextualSpacing/>
    </w:pPr>
  </w:style>
  <w:style w:type="character" w:styleId="Hyperlink">
    <w:name w:val="Hyperlink"/>
    <w:rsid w:val="0095430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233A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5A7160"/>
    <w:rPr>
      <w:rFonts w:ascii="Calibri" w:eastAsia="Calibri" w:hAnsi="Calibri" w:cs="Segoe UI"/>
      <w:kern w:val="2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379EE"/>
    <w:rPr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rsid w:val="00497613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497613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497613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497613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862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97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control" Target="activeX/activeX6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ontrol" Target="activeX/activeX9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image" Target="media/image5.w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ontrol" Target="activeX/activeX5.xml"/><Relationship Id="rId20" Type="http://schemas.openxmlformats.org/officeDocument/2006/relationships/control" Target="activeX/activeX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control" Target="activeX/activeX10.xml"/><Relationship Id="rId28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control" Target="activeX/activeX7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4.xml"/><Relationship Id="rId22" Type="http://schemas.openxmlformats.org/officeDocument/2006/relationships/image" Target="media/image6.wmf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2A81C-3149-40B0-91E9-958E347DFDD5}"/>
      </w:docPartPr>
      <w:docPartBody>
        <w:p w:rsidR="00D604E1" w:rsidRDefault="00D604E1">
          <w:r w:rsidRPr="00004B25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EDB6AF16E34A769CD089FFDA97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03DF6-B68D-4D77-938B-357781D03D09}"/>
      </w:docPartPr>
      <w:docPartBody>
        <w:p w:rsidR="008554F0" w:rsidRDefault="0036682B" w:rsidP="0036682B">
          <w:pPr>
            <w:pStyle w:val="28EDB6AF16E34A769CD089FFDA9713C14"/>
          </w:pPr>
          <w:r w:rsidRPr="00604D4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04E1"/>
    <w:rsid w:val="003229B1"/>
    <w:rsid w:val="0036682B"/>
    <w:rsid w:val="008554F0"/>
    <w:rsid w:val="00D6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682B"/>
    <w:rPr>
      <w:color w:val="808080"/>
    </w:rPr>
  </w:style>
  <w:style w:type="paragraph" w:customStyle="1" w:styleId="28EDB6AF16E34A769CD089FFDA9713C14">
    <w:name w:val="28EDB6AF16E34A769CD089FFDA9713C14"/>
    <w:rsid w:val="0036682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2A7DB5-28F6-41DA-BE59-7E9D2D64B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</TotalTime>
  <Pages>1</Pages>
  <Words>106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Account Request</vt:lpstr>
    </vt:vector>
  </TitlesOfParts>
  <Company>IT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Account Request</dc:title>
  <dc:subject/>
  <dc:creator>Khalid</dc:creator>
  <cp:keywords/>
  <cp:lastModifiedBy>Mohamed Faisal ElHakim</cp:lastModifiedBy>
  <cp:revision>7</cp:revision>
  <cp:lastPrinted>2023-11-21T07:07:00Z</cp:lastPrinted>
  <dcterms:created xsi:type="dcterms:W3CDTF">2023-12-04T13:54:00Z</dcterms:created>
  <dcterms:modified xsi:type="dcterms:W3CDTF">2024-02-2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c0cef3-d0ec-427d-9b82-a4548c08556d_Enabled">
    <vt:lpwstr>true</vt:lpwstr>
  </property>
  <property fmtid="{D5CDD505-2E9C-101B-9397-08002B2CF9AE}" pid="3" name="MSIP_Label_6bc0cef3-d0ec-427d-9b82-a4548c08556d_SetDate">
    <vt:lpwstr>2023-11-21T06:55:54Z</vt:lpwstr>
  </property>
  <property fmtid="{D5CDD505-2E9C-101B-9397-08002B2CF9AE}" pid="4" name="MSIP_Label_6bc0cef3-d0ec-427d-9b82-a4548c08556d_Method">
    <vt:lpwstr>Standard</vt:lpwstr>
  </property>
  <property fmtid="{D5CDD505-2E9C-101B-9397-08002B2CF9AE}" pid="5" name="MSIP_Label_6bc0cef3-d0ec-427d-9b82-a4548c08556d_Name">
    <vt:lpwstr>General Use</vt:lpwstr>
  </property>
  <property fmtid="{D5CDD505-2E9C-101B-9397-08002B2CF9AE}" pid="6" name="MSIP_Label_6bc0cef3-d0ec-427d-9b82-a4548c08556d_SiteId">
    <vt:lpwstr>f7fef368-5911-41f4-b3c5-130e691945d6</vt:lpwstr>
  </property>
  <property fmtid="{D5CDD505-2E9C-101B-9397-08002B2CF9AE}" pid="7" name="MSIP_Label_6bc0cef3-d0ec-427d-9b82-a4548c08556d_ActionId">
    <vt:lpwstr>e99a09a4-9538-4929-97c0-c6dd19d4ffc1</vt:lpwstr>
  </property>
  <property fmtid="{D5CDD505-2E9C-101B-9397-08002B2CF9AE}" pid="8" name="MSIP_Label_6bc0cef3-d0ec-427d-9b82-a4548c08556d_ContentBits">
    <vt:lpwstr>0</vt:lpwstr>
  </property>
</Properties>
</file>